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A1FEA" w14:textId="2ECCA567" w:rsidR="00201014" w:rsidRPr="00966A1D" w:rsidRDefault="00201014" w:rsidP="00201014">
      <w:pPr>
        <w:jc w:val="right"/>
        <w:rPr>
          <w:rFonts w:ascii="HG丸ｺﾞｼｯｸM-PRO" w:eastAsia="HG丸ｺﾞｼｯｸM-PRO"/>
          <w:szCs w:val="21"/>
        </w:rPr>
      </w:pPr>
      <w:r w:rsidRPr="00ED71F1">
        <w:rPr>
          <w:rFonts w:ascii="HG丸ｺﾞｼｯｸM-PRO" w:eastAsia="HG丸ｺﾞｼｯｸM-PRO" w:hint="eastAsia"/>
          <w:szCs w:val="21"/>
          <w:highlight w:val="yellow"/>
        </w:rPr>
        <w:t>○年○月○日</w:t>
      </w:r>
    </w:p>
    <w:p w14:paraId="24B03268" w14:textId="77777777" w:rsidR="00726AC3" w:rsidRPr="00966A1D" w:rsidRDefault="00726AC3" w:rsidP="00201014">
      <w:pPr>
        <w:jc w:val="right"/>
        <w:rPr>
          <w:rFonts w:ascii="HG丸ｺﾞｼｯｸM-PRO" w:eastAsia="HG丸ｺﾞｼｯｸM-PRO"/>
          <w:szCs w:val="21"/>
        </w:rPr>
      </w:pPr>
    </w:p>
    <w:p w14:paraId="01BF2F79" w14:textId="49B29D93" w:rsidR="00F94114" w:rsidRPr="00966A1D" w:rsidRDefault="005B0440" w:rsidP="002472C1">
      <w:pPr>
        <w:spacing w:afterLines="50" w:after="180"/>
        <w:jc w:val="center"/>
        <w:rPr>
          <w:rFonts w:ascii="HG丸ｺﾞｼｯｸM-PRO" w:eastAsia="HG丸ｺﾞｼｯｸM-PRO"/>
          <w:b/>
          <w:bCs/>
          <w:sz w:val="24"/>
          <w:szCs w:val="24"/>
        </w:rPr>
      </w:pPr>
      <w:r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当院</w:t>
      </w:r>
      <w:r w:rsidR="00A07AF7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で</w:t>
      </w:r>
      <w:bookmarkStart w:id="0" w:name="_Hlk83394315"/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植込み型</w:t>
      </w:r>
      <w:r w:rsidR="00C36C51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心臓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電気デバイス(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ICD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・C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RT-P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・C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RT-D</w:t>
      </w:r>
      <w:r w:rsidR="00B42F19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・S</w:t>
      </w:r>
      <w:r w:rsidR="00B42F19" w:rsidRPr="00966A1D">
        <w:rPr>
          <w:rFonts w:ascii="HG丸ｺﾞｼｯｸM-PRO" w:eastAsia="HG丸ｺﾞｼｯｸM-PRO"/>
          <w:b/>
          <w:bCs/>
          <w:sz w:val="24"/>
          <w:szCs w:val="24"/>
        </w:rPr>
        <w:t>-ICD)</w:t>
      </w:r>
      <w:r w:rsidR="00A7534A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治療</w:t>
      </w:r>
      <w:bookmarkEnd w:id="0"/>
    </w:p>
    <w:p w14:paraId="6E4416BB" w14:textId="79B07681" w:rsidR="00DB4BF3" w:rsidRPr="00966A1D" w:rsidRDefault="00A07AF7" w:rsidP="002472C1">
      <w:pPr>
        <w:spacing w:afterLines="50" w:after="180"/>
        <w:jc w:val="center"/>
        <w:rPr>
          <w:rFonts w:ascii="HG丸ｺﾞｼｯｸM-PRO" w:eastAsia="HG丸ｺﾞｼｯｸM-PRO"/>
          <w:b/>
          <w:bCs/>
          <w:sz w:val="24"/>
          <w:szCs w:val="24"/>
        </w:rPr>
      </w:pPr>
      <w:r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を受け</w:t>
      </w:r>
      <w:r w:rsidR="005B0440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られた</w:t>
      </w:r>
      <w:r w:rsidR="00201014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患者</w:t>
      </w:r>
      <w:r w:rsidR="005B0440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さん・ご家族様へ</w:t>
      </w:r>
    </w:p>
    <w:p w14:paraId="244BB573" w14:textId="41ED3581" w:rsidR="00DB4BF3" w:rsidRPr="00966A1D" w:rsidRDefault="000750E0" w:rsidP="00DB4BF3">
      <w:pPr>
        <w:spacing w:afterLines="50" w:after="180"/>
        <w:jc w:val="center"/>
        <w:rPr>
          <w:rFonts w:ascii="HG丸ｺﾞｼｯｸM-PRO" w:eastAsia="HG丸ｺﾞｼｯｸM-PRO"/>
          <w:b/>
          <w:bCs/>
          <w:sz w:val="24"/>
          <w:szCs w:val="24"/>
        </w:rPr>
      </w:pPr>
      <w:r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研究への</w:t>
      </w:r>
      <w:r w:rsidR="005B0440" w:rsidRPr="00966A1D">
        <w:rPr>
          <w:rFonts w:ascii="HG丸ｺﾞｼｯｸM-PRO" w:eastAsia="HG丸ｺﾞｼｯｸM-PRO" w:hint="eastAsia"/>
          <w:b/>
          <w:bCs/>
          <w:sz w:val="24"/>
          <w:szCs w:val="24"/>
        </w:rPr>
        <w:t>ご協力のお願い</w:t>
      </w:r>
    </w:p>
    <w:p w14:paraId="2FFFBE94" w14:textId="38E70B5D" w:rsidR="00726AC3" w:rsidRPr="0022352B" w:rsidRDefault="00726AC3" w:rsidP="00FF3332">
      <w:pPr>
        <w:ind w:firstLineChars="100" w:firstLine="210"/>
        <w:rPr>
          <w:rFonts w:ascii="HG丸ｺﾞｼｯｸM-PRO" w:eastAsia="HG丸ｺﾞｼｯｸM-PRO"/>
          <w:szCs w:val="21"/>
        </w:rPr>
      </w:pPr>
    </w:p>
    <w:p w14:paraId="101B741E" w14:textId="0E92C798" w:rsidR="0034735C" w:rsidRPr="00966A1D" w:rsidRDefault="000F60D2" w:rsidP="00FF3332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当院では、</w:t>
      </w:r>
      <w:r w:rsidR="00A7534A" w:rsidRPr="00966A1D">
        <w:rPr>
          <w:rFonts w:ascii="HG丸ｺﾞｼｯｸM-PRO" w:eastAsia="HG丸ｺﾞｼｯｸM-PRO" w:hint="eastAsia"/>
          <w:szCs w:val="21"/>
        </w:rPr>
        <w:t>以下</w:t>
      </w:r>
      <w:r w:rsidR="005666C9" w:rsidRPr="00966A1D">
        <w:rPr>
          <w:rFonts w:ascii="HG丸ｺﾞｼｯｸM-PRO" w:eastAsia="HG丸ｺﾞｼｯｸM-PRO" w:hint="eastAsia"/>
          <w:szCs w:val="21"/>
        </w:rPr>
        <w:t>の</w:t>
      </w:r>
      <w:r w:rsidR="00FF3332" w:rsidRPr="00966A1D">
        <w:rPr>
          <w:rFonts w:ascii="HG丸ｺﾞｼｯｸM-PRO" w:eastAsia="HG丸ｺﾞｼｯｸM-PRO" w:hint="eastAsia"/>
          <w:szCs w:val="21"/>
        </w:rPr>
        <w:t>臨床研究に</w:t>
      </w:r>
      <w:r w:rsidR="005666C9" w:rsidRPr="00966A1D">
        <w:rPr>
          <w:rFonts w:ascii="HG丸ｺﾞｼｯｸM-PRO" w:eastAsia="HG丸ｺﾞｼｯｸM-PRO" w:hint="eastAsia"/>
          <w:szCs w:val="21"/>
        </w:rPr>
        <w:t>協力して</w:t>
      </w:r>
      <w:r w:rsidR="00823FB4" w:rsidRPr="00966A1D">
        <w:rPr>
          <w:rFonts w:ascii="HG丸ｺﾞｼｯｸM-PRO" w:eastAsia="HG丸ｺﾞｼｯｸM-PRO" w:hint="eastAsia"/>
          <w:szCs w:val="21"/>
        </w:rPr>
        <w:t>おり、</w:t>
      </w:r>
      <w:r w:rsidR="00FF3332" w:rsidRPr="00966A1D">
        <w:rPr>
          <w:rFonts w:ascii="HG丸ｺﾞｼｯｸM-PRO" w:eastAsia="HG丸ｺﾞｼｯｸM-PRO" w:hint="eastAsia"/>
          <w:szCs w:val="21"/>
        </w:rPr>
        <w:t>あなたから</w:t>
      </w:r>
      <w:r w:rsidR="00B10D4A" w:rsidRPr="00966A1D">
        <w:rPr>
          <w:rFonts w:ascii="HG丸ｺﾞｼｯｸM-PRO" w:eastAsia="HG丸ｺﾞｼｯｸM-PRO" w:hint="eastAsia"/>
          <w:szCs w:val="21"/>
        </w:rPr>
        <w:t>得られた診療情報を</w:t>
      </w:r>
      <w:r w:rsidR="00FF3332" w:rsidRPr="00966A1D">
        <w:rPr>
          <w:rFonts w:ascii="HG丸ｺﾞｼｯｸM-PRO" w:eastAsia="HG丸ｺﾞｼｯｸM-PRO" w:hint="eastAsia"/>
          <w:szCs w:val="21"/>
        </w:rPr>
        <w:t>、</w:t>
      </w:r>
      <w:r w:rsidR="005666C9" w:rsidRPr="00966A1D">
        <w:rPr>
          <w:rFonts w:ascii="HG丸ｺﾞｼｯｸM-PRO" w:eastAsia="HG丸ｺﾞｼｯｸM-PRO" w:hint="eastAsia"/>
          <w:szCs w:val="21"/>
        </w:rPr>
        <w:t>他の研究機関に</w:t>
      </w:r>
      <w:r w:rsidR="00FF3332" w:rsidRPr="00966A1D">
        <w:rPr>
          <w:rFonts w:ascii="HG丸ｺﾞｼｯｸM-PRO" w:eastAsia="HG丸ｺﾞｼｯｸM-PRO" w:hint="eastAsia"/>
          <w:szCs w:val="21"/>
        </w:rPr>
        <w:t>提供させていただきます。</w:t>
      </w:r>
      <w:r w:rsidR="00B10D4A" w:rsidRPr="00966A1D">
        <w:rPr>
          <w:rFonts w:ascii="HG丸ｺﾞｼｯｸM-PRO" w:eastAsia="HG丸ｺﾞｼｯｸM-PRO" w:hint="eastAsia"/>
          <w:szCs w:val="21"/>
        </w:rPr>
        <w:t>研究のために、新たな検査などは行いません。</w:t>
      </w:r>
      <w:r w:rsidR="00083727" w:rsidRPr="00966A1D">
        <w:rPr>
          <w:rFonts w:ascii="HG丸ｺﾞｼｯｸM-PRO" w:eastAsia="HG丸ｺﾞｼｯｸM-PRO" w:hint="eastAsia"/>
          <w:szCs w:val="21"/>
        </w:rPr>
        <w:t>この研究の対象者にあたる方で、</w:t>
      </w:r>
      <w:r w:rsidR="00410359" w:rsidRPr="00966A1D">
        <w:rPr>
          <w:rFonts w:ascii="HG丸ｺﾞｼｯｸM-PRO" w:eastAsia="HG丸ｺﾞｼｯｸM-PRO" w:hint="eastAsia"/>
          <w:szCs w:val="21"/>
        </w:rPr>
        <w:t>ご質問がある場合</w:t>
      </w:r>
      <w:r w:rsidR="001A41E0" w:rsidRPr="00966A1D">
        <w:rPr>
          <w:rFonts w:ascii="HG丸ｺﾞｼｯｸM-PRO" w:eastAsia="HG丸ｺﾞｼｯｸM-PRO" w:hint="eastAsia"/>
          <w:szCs w:val="21"/>
        </w:rPr>
        <w:t>や</w:t>
      </w:r>
      <w:r w:rsidR="00FF3332" w:rsidRPr="00966A1D">
        <w:rPr>
          <w:rFonts w:ascii="HG丸ｺﾞｼｯｸM-PRO" w:eastAsia="HG丸ｺﾞｼｯｸM-PRO" w:hint="eastAsia"/>
          <w:szCs w:val="21"/>
        </w:rPr>
        <w:t>研究目的に利用または</w:t>
      </w:r>
      <w:r w:rsidR="001A41E0" w:rsidRPr="00966A1D">
        <w:rPr>
          <w:rFonts w:ascii="HG丸ｺﾞｼｯｸM-PRO" w:eastAsia="HG丸ｺﾞｼｯｸM-PRO" w:hint="eastAsia"/>
          <w:szCs w:val="21"/>
        </w:rPr>
        <w:t>提供されることを希望されない場合は</w:t>
      </w:r>
      <w:r w:rsidR="00083727" w:rsidRPr="00966A1D">
        <w:rPr>
          <w:rFonts w:ascii="HG丸ｺﾞｼｯｸM-PRO" w:eastAsia="HG丸ｺﾞｼｯｸM-PRO" w:hint="eastAsia"/>
          <w:szCs w:val="21"/>
        </w:rPr>
        <w:t>、遠慮なく下記の担当者までご連絡ください。</w:t>
      </w:r>
      <w:r w:rsidR="00056748" w:rsidRPr="00966A1D">
        <w:rPr>
          <w:rFonts w:ascii="HG丸ｺﾞｼｯｸM-PRO" w:eastAsia="HG丸ｺﾞｼｯｸM-PRO" w:hint="eastAsia"/>
          <w:szCs w:val="21"/>
        </w:rPr>
        <w:t>お申し出によ</w:t>
      </w:r>
      <w:r w:rsidR="00FC50E4" w:rsidRPr="00966A1D">
        <w:rPr>
          <w:rFonts w:ascii="HG丸ｺﾞｼｯｸM-PRO" w:eastAsia="HG丸ｺﾞｼｯｸM-PRO" w:hint="eastAsia"/>
          <w:szCs w:val="21"/>
        </w:rPr>
        <w:t>る</w:t>
      </w:r>
      <w:r w:rsidR="00056748" w:rsidRPr="00966A1D">
        <w:rPr>
          <w:rFonts w:ascii="HG丸ｺﾞｼｯｸM-PRO" w:eastAsia="HG丸ｺﾞｼｯｸM-PRO" w:hint="eastAsia"/>
          <w:szCs w:val="21"/>
        </w:rPr>
        <w:t>不利益は一切ありません。</w:t>
      </w:r>
    </w:p>
    <w:p w14:paraId="08426D75" w14:textId="4B635FB0" w:rsidR="0034735C" w:rsidRPr="00966A1D" w:rsidRDefault="0034735C" w:rsidP="000F75F1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ただし、すでに解析を終了している場合</w:t>
      </w:r>
      <w:r w:rsidR="000F75F1" w:rsidRPr="00966A1D">
        <w:rPr>
          <w:rFonts w:ascii="HG丸ｺﾞｼｯｸM-PRO" w:eastAsia="HG丸ｺﾞｼｯｸM-PRO" w:hint="eastAsia"/>
          <w:szCs w:val="21"/>
        </w:rPr>
        <w:t>に</w:t>
      </w:r>
      <w:r w:rsidRPr="00966A1D">
        <w:rPr>
          <w:rFonts w:ascii="HG丸ｺﾞｼｯｸM-PRO" w:eastAsia="HG丸ｺﾞｼｯｸM-PRO" w:hint="eastAsia"/>
          <w:szCs w:val="21"/>
        </w:rPr>
        <w:t>は、</w:t>
      </w:r>
      <w:r w:rsidR="00437089" w:rsidRPr="00966A1D">
        <w:rPr>
          <w:rFonts w:ascii="HG丸ｺﾞｼｯｸM-PRO" w:eastAsia="HG丸ｺﾞｼｯｸM-PRO" w:hint="eastAsia"/>
          <w:szCs w:val="21"/>
        </w:rPr>
        <w:t>研究データ</w:t>
      </w:r>
      <w:r w:rsidR="007C585F" w:rsidRPr="00966A1D">
        <w:rPr>
          <w:rFonts w:ascii="HG丸ｺﾞｼｯｸM-PRO" w:eastAsia="HG丸ｺﾞｼｯｸM-PRO" w:hint="eastAsia"/>
          <w:szCs w:val="21"/>
        </w:rPr>
        <w:t>から情報を削除できない場合がありますので</w:t>
      </w:r>
      <w:r w:rsidRPr="00966A1D">
        <w:rPr>
          <w:rFonts w:ascii="HG丸ｺﾞｼｯｸM-PRO" w:eastAsia="HG丸ｺﾞｼｯｸM-PRO" w:hint="eastAsia"/>
          <w:szCs w:val="21"/>
        </w:rPr>
        <w:t>、ご了承ください。</w:t>
      </w:r>
    </w:p>
    <w:p w14:paraId="776DCAB6" w14:textId="77777777" w:rsidR="00EE2A53" w:rsidRPr="00966A1D" w:rsidRDefault="00EE2A53" w:rsidP="00083727">
      <w:pPr>
        <w:rPr>
          <w:rFonts w:ascii="HG丸ｺﾞｼｯｸM-PRO" w:eastAsia="HG丸ｺﾞｼｯｸM-PRO"/>
          <w:szCs w:val="21"/>
        </w:rPr>
      </w:pPr>
    </w:p>
    <w:p w14:paraId="44E2AF36" w14:textId="77777777" w:rsidR="00DB4482" w:rsidRPr="00966A1D" w:rsidRDefault="000E4A97" w:rsidP="000E4A97">
      <w:pPr>
        <w:ind w:left="1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対象となる方】</w:t>
      </w:r>
    </w:p>
    <w:p w14:paraId="3367B8A8" w14:textId="40B13CB8" w:rsidR="001426DC" w:rsidRPr="00966A1D" w:rsidRDefault="00C50AAA" w:rsidP="001426DC">
      <w:pPr>
        <w:ind w:left="1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2</w:t>
      </w:r>
      <w:r w:rsidRPr="00966A1D">
        <w:rPr>
          <w:rFonts w:ascii="HG丸ｺﾞｼｯｸM-PRO" w:eastAsia="HG丸ｺﾞｼｯｸM-PRO"/>
          <w:szCs w:val="21"/>
        </w:rPr>
        <w:t>0</w:t>
      </w:r>
      <w:r w:rsidR="00F63635" w:rsidRPr="00966A1D">
        <w:rPr>
          <w:rFonts w:ascii="HG丸ｺﾞｼｯｸM-PRO" w:eastAsia="HG丸ｺﾞｼｯｸM-PRO"/>
          <w:szCs w:val="21"/>
        </w:rPr>
        <w:t>06</w:t>
      </w:r>
      <w:r w:rsidR="002E32FF" w:rsidRPr="00966A1D">
        <w:rPr>
          <w:rFonts w:ascii="HG丸ｺﾞｼｯｸM-PRO" w:eastAsia="HG丸ｺﾞｼｯｸM-PRO" w:hint="eastAsia"/>
          <w:szCs w:val="21"/>
        </w:rPr>
        <w:t>年</w:t>
      </w:r>
      <w:r w:rsidR="00F63635" w:rsidRPr="00966A1D">
        <w:rPr>
          <w:rFonts w:ascii="HG丸ｺﾞｼｯｸM-PRO" w:eastAsia="HG丸ｺﾞｼｯｸM-PRO"/>
          <w:szCs w:val="21"/>
        </w:rPr>
        <w:t>1</w:t>
      </w:r>
      <w:r w:rsidR="002E32FF" w:rsidRPr="00966A1D">
        <w:rPr>
          <w:rFonts w:ascii="HG丸ｺﾞｼｯｸM-PRO" w:eastAsia="HG丸ｺﾞｼｯｸM-PRO" w:hint="eastAsia"/>
          <w:szCs w:val="21"/>
        </w:rPr>
        <w:t>月１日</w:t>
      </w:r>
      <w:r w:rsidRPr="00966A1D">
        <w:rPr>
          <w:rFonts w:ascii="HG丸ｺﾞｼｯｸM-PRO" w:eastAsia="HG丸ｺﾞｼｯｸM-PRO" w:hint="eastAsia"/>
          <w:szCs w:val="21"/>
        </w:rPr>
        <w:t>以降に</w:t>
      </w:r>
      <w:r w:rsidR="00552862" w:rsidRPr="00966A1D">
        <w:rPr>
          <w:rFonts w:ascii="HG丸ｺﾞｼｯｸM-PRO" w:eastAsia="HG丸ｺﾞｼｯｸM-PRO" w:hint="eastAsia"/>
          <w:szCs w:val="21"/>
        </w:rPr>
        <w:t>、当院で</w:t>
      </w:r>
      <w:r w:rsidR="009A70C9" w:rsidRPr="00966A1D">
        <w:rPr>
          <w:rFonts w:ascii="HG丸ｺﾞｼｯｸM-PRO" w:eastAsia="HG丸ｺﾞｼｯｸM-PRO" w:hint="eastAsia"/>
          <w:szCs w:val="21"/>
        </w:rPr>
        <w:t>植込み型</w:t>
      </w:r>
      <w:r w:rsidR="00C36C51" w:rsidRPr="00966A1D">
        <w:rPr>
          <w:rFonts w:ascii="HG丸ｺﾞｼｯｸM-PRO" w:eastAsia="HG丸ｺﾞｼｯｸM-PRO" w:hint="eastAsia"/>
          <w:szCs w:val="21"/>
        </w:rPr>
        <w:t>心臓</w:t>
      </w:r>
      <w:r w:rsidR="009A70C9" w:rsidRPr="00966A1D">
        <w:rPr>
          <w:rFonts w:ascii="HG丸ｺﾞｼｯｸM-PRO" w:eastAsia="HG丸ｺﾞｼｯｸM-PRO" w:hint="eastAsia"/>
          <w:szCs w:val="21"/>
        </w:rPr>
        <w:t>電気デバイス（CIEDs ；ICD、CRT-P、CRT-D、S-ICD）</w:t>
      </w:r>
      <w:r w:rsidRPr="00966A1D">
        <w:rPr>
          <w:rFonts w:ascii="HG丸ｺﾞｼｯｸM-PRO" w:eastAsia="HG丸ｺﾞｼｯｸM-PRO" w:hint="eastAsia"/>
          <w:szCs w:val="21"/>
        </w:rPr>
        <w:t>治療を受けられた方</w:t>
      </w:r>
    </w:p>
    <w:p w14:paraId="7BE46A00" w14:textId="77777777" w:rsidR="005970BE" w:rsidRPr="00966A1D" w:rsidRDefault="005970BE" w:rsidP="000E4A97">
      <w:pPr>
        <w:ind w:left="1"/>
        <w:rPr>
          <w:rFonts w:ascii="HG丸ｺﾞｼｯｸM-PRO" w:eastAsia="HG丸ｺﾞｼｯｸM-PRO"/>
          <w:szCs w:val="21"/>
        </w:rPr>
      </w:pPr>
    </w:p>
    <w:p w14:paraId="0F1E94A5" w14:textId="77777777" w:rsidR="00DB4482" w:rsidRPr="00966A1D" w:rsidRDefault="00F20E98" w:rsidP="0008372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課題名】</w:t>
      </w:r>
    </w:p>
    <w:p w14:paraId="04C37099" w14:textId="6A7344E5" w:rsidR="000C5A39" w:rsidRPr="00966A1D" w:rsidRDefault="009E594D" w:rsidP="0008372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Ansi="HG丸ｺﾞｼｯｸM-PRO" w:hint="eastAsia"/>
          <w:kern w:val="0"/>
          <w:szCs w:val="20"/>
        </w:rPr>
        <w:t>植込み型</w:t>
      </w:r>
      <w:r w:rsidR="00C36C51" w:rsidRPr="00966A1D">
        <w:rPr>
          <w:rFonts w:ascii="HG丸ｺﾞｼｯｸM-PRO" w:eastAsia="HG丸ｺﾞｼｯｸM-PRO" w:hAnsi="HG丸ｺﾞｼｯｸM-PRO" w:hint="eastAsia"/>
          <w:kern w:val="0"/>
          <w:szCs w:val="20"/>
        </w:rPr>
        <w:t>心臓電気</w:t>
      </w:r>
      <w:r w:rsidRPr="00966A1D">
        <w:rPr>
          <w:rFonts w:ascii="HG丸ｺﾞｼｯｸM-PRO" w:eastAsia="HG丸ｺﾞｼｯｸM-PRO" w:hAnsi="HG丸ｺﾞｼｯｸM-PRO" w:hint="eastAsia"/>
          <w:kern w:val="0"/>
          <w:szCs w:val="20"/>
        </w:rPr>
        <w:t>デバイス治療に関する登録調査</w:t>
      </w:r>
      <w:r w:rsidR="00DD5DEF" w:rsidRPr="00966A1D">
        <w:rPr>
          <w:rFonts w:ascii="HG丸ｺﾞｼｯｸM-PRO" w:eastAsia="HG丸ｺﾞｼｯｸM-PRO" w:hint="eastAsia"/>
          <w:szCs w:val="21"/>
        </w:rPr>
        <w:t>[</w:t>
      </w:r>
      <w:r w:rsidR="00B42F19" w:rsidRPr="00966A1D">
        <w:rPr>
          <w:rFonts w:ascii="HG丸ｺﾞｼｯｸM-PRO" w:eastAsia="HG丸ｺﾞｼｯｸM-PRO"/>
          <w:szCs w:val="21"/>
        </w:rPr>
        <w:t>New JCDTR</w:t>
      </w:r>
      <w:r w:rsidR="00DD5DEF" w:rsidRPr="00966A1D">
        <w:rPr>
          <w:rFonts w:ascii="HG丸ｺﾞｼｯｸM-PRO" w:eastAsia="HG丸ｺﾞｼｯｸM-PRO"/>
          <w:szCs w:val="21"/>
        </w:rPr>
        <w:t xml:space="preserve"> 202</w:t>
      </w:r>
      <w:r w:rsidR="00B42F19" w:rsidRPr="00966A1D">
        <w:rPr>
          <w:rFonts w:ascii="HG丸ｺﾞｼｯｸM-PRO" w:eastAsia="HG丸ｺﾞｼｯｸM-PRO"/>
          <w:szCs w:val="21"/>
        </w:rPr>
        <w:t>3</w:t>
      </w:r>
      <w:r w:rsidR="00DD5DEF" w:rsidRPr="00966A1D">
        <w:rPr>
          <w:rFonts w:ascii="HG丸ｺﾞｼｯｸM-PRO" w:eastAsia="HG丸ｺﾞｼｯｸM-PRO" w:hint="eastAsia"/>
          <w:szCs w:val="21"/>
        </w:rPr>
        <w:t>]</w:t>
      </w:r>
    </w:p>
    <w:p w14:paraId="047DF3BD" w14:textId="77777777" w:rsidR="00FF487B" w:rsidRPr="00966A1D" w:rsidRDefault="00FF487B" w:rsidP="00083727">
      <w:pPr>
        <w:rPr>
          <w:rFonts w:ascii="HG丸ｺﾞｼｯｸM-PRO" w:eastAsia="HG丸ｺﾞｼｯｸM-PRO"/>
          <w:szCs w:val="21"/>
        </w:rPr>
      </w:pPr>
    </w:p>
    <w:p w14:paraId="7BB918BA" w14:textId="77777777" w:rsidR="001A41E0" w:rsidRPr="00966A1D" w:rsidRDefault="00F20E98" w:rsidP="001A41E0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の</w:t>
      </w:r>
      <w:r w:rsidR="001A41E0" w:rsidRPr="00966A1D">
        <w:rPr>
          <w:rFonts w:ascii="HG丸ｺﾞｼｯｸM-PRO" w:eastAsia="HG丸ｺﾞｼｯｸM-PRO" w:hint="eastAsia"/>
          <w:szCs w:val="21"/>
        </w:rPr>
        <w:t>意義・目的</w:t>
      </w:r>
      <w:r w:rsidRPr="00966A1D">
        <w:rPr>
          <w:rFonts w:ascii="HG丸ｺﾞｼｯｸM-PRO" w:eastAsia="HG丸ｺﾞｼｯｸM-PRO" w:hint="eastAsia"/>
          <w:szCs w:val="21"/>
        </w:rPr>
        <w:t>】</w:t>
      </w:r>
    </w:p>
    <w:p w14:paraId="4BC6244A" w14:textId="678BAD74" w:rsidR="00C50AAA" w:rsidRPr="00966A1D" w:rsidRDefault="00552862" w:rsidP="00527A05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本研究</w:t>
      </w:r>
      <w:r w:rsidR="007B1C24" w:rsidRPr="00966A1D">
        <w:rPr>
          <w:rFonts w:ascii="HG丸ｺﾞｼｯｸM-PRO" w:eastAsia="HG丸ｺﾞｼｯｸM-PRO" w:hint="eastAsia"/>
          <w:szCs w:val="21"/>
        </w:rPr>
        <w:t>の目的</w:t>
      </w:r>
      <w:r w:rsidRPr="00966A1D">
        <w:rPr>
          <w:rFonts w:ascii="HG丸ｺﾞｼｯｸM-PRO" w:eastAsia="HG丸ｺﾞｼｯｸM-PRO" w:hint="eastAsia"/>
          <w:szCs w:val="21"/>
        </w:rPr>
        <w:t>は、全国の</w:t>
      </w:r>
      <w:r w:rsidR="00B42F19" w:rsidRPr="00966A1D">
        <w:rPr>
          <w:rFonts w:ascii="HG丸ｺﾞｼｯｸM-PRO" w:eastAsia="HG丸ｺﾞｼｯｸM-PRO" w:hint="eastAsia"/>
          <w:szCs w:val="21"/>
        </w:rPr>
        <w:t>植込み型</w:t>
      </w:r>
      <w:r w:rsidR="00C36C51" w:rsidRPr="00966A1D">
        <w:rPr>
          <w:rFonts w:ascii="HG丸ｺﾞｼｯｸM-PRO" w:eastAsia="HG丸ｺﾞｼｯｸM-PRO" w:hint="eastAsia"/>
          <w:szCs w:val="21"/>
        </w:rPr>
        <w:t>心臓</w:t>
      </w:r>
      <w:r w:rsidR="00B42F19" w:rsidRPr="00966A1D">
        <w:rPr>
          <w:rFonts w:ascii="HG丸ｺﾞｼｯｸM-PRO" w:eastAsia="HG丸ｺﾞｼｯｸM-PRO" w:hint="eastAsia"/>
          <w:szCs w:val="21"/>
        </w:rPr>
        <w:t>電気デバイス</w:t>
      </w:r>
      <w:r w:rsidR="00D23857" w:rsidRPr="00966A1D">
        <w:rPr>
          <w:rFonts w:ascii="HG丸ｺﾞｼｯｸM-PRO" w:eastAsia="HG丸ｺﾞｼｯｸM-PRO" w:hint="eastAsia"/>
          <w:szCs w:val="21"/>
        </w:rPr>
        <w:t>治療</w:t>
      </w:r>
      <w:r w:rsidRPr="00966A1D">
        <w:rPr>
          <w:rFonts w:ascii="HG丸ｺﾞｼｯｸM-PRO" w:eastAsia="HG丸ｺﾞｼｯｸM-PRO" w:hint="eastAsia"/>
          <w:szCs w:val="21"/>
        </w:rPr>
        <w:t>実施医療機関から</w:t>
      </w:r>
      <w:r w:rsidR="00A1402D" w:rsidRPr="00966A1D">
        <w:rPr>
          <w:rFonts w:ascii="HG丸ｺﾞｼｯｸM-PRO" w:eastAsia="HG丸ｺﾞｼｯｸM-PRO"/>
          <w:szCs w:val="21"/>
        </w:rPr>
        <w:t>CIEDs</w:t>
      </w:r>
      <w:r w:rsidR="00D23857" w:rsidRPr="00966A1D">
        <w:rPr>
          <w:rFonts w:ascii="HG丸ｺﾞｼｯｸM-PRO" w:eastAsia="HG丸ｺﾞｼｯｸM-PRO" w:hint="eastAsia"/>
          <w:szCs w:val="21"/>
        </w:rPr>
        <w:t>治療</w:t>
      </w:r>
      <w:r w:rsidRPr="00966A1D">
        <w:rPr>
          <w:rFonts w:ascii="HG丸ｺﾞｼｯｸM-PRO" w:eastAsia="HG丸ｺﾞｼｯｸM-PRO" w:hint="eastAsia"/>
          <w:szCs w:val="21"/>
        </w:rPr>
        <w:t>に関する情報を収集し</w:t>
      </w:r>
      <w:r w:rsidR="00A529D0" w:rsidRPr="00966A1D">
        <w:rPr>
          <w:rFonts w:ascii="HG丸ｺﾞｼｯｸM-PRO" w:eastAsia="HG丸ｺﾞｼｯｸM-PRO" w:hint="eastAsia"/>
          <w:szCs w:val="21"/>
        </w:rPr>
        <w:t>、</w:t>
      </w:r>
      <w:r w:rsidR="00A1402D" w:rsidRPr="00966A1D">
        <w:rPr>
          <w:rFonts w:ascii="HG丸ｺﾞｼｯｸM-PRO" w:eastAsia="HG丸ｺﾞｼｯｸM-PRO" w:hint="eastAsia"/>
          <w:szCs w:val="21"/>
        </w:rPr>
        <w:t>本邦の</w:t>
      </w:r>
      <w:r w:rsidR="00A1402D" w:rsidRPr="00966A1D">
        <w:rPr>
          <w:rFonts w:ascii="HG丸ｺﾞｼｯｸM-PRO" w:eastAsia="HG丸ｺﾞｼｯｸM-PRO"/>
          <w:szCs w:val="21"/>
        </w:rPr>
        <w:t>CIEDs</w:t>
      </w:r>
      <w:r w:rsidR="00D23857" w:rsidRPr="00966A1D">
        <w:rPr>
          <w:rFonts w:ascii="HG丸ｺﾞｼｯｸM-PRO" w:eastAsia="HG丸ｺﾞｼｯｸM-PRO" w:hint="eastAsia"/>
          <w:szCs w:val="21"/>
        </w:rPr>
        <w:t>治療</w:t>
      </w:r>
      <w:r w:rsidR="00C50AAA" w:rsidRPr="00966A1D">
        <w:rPr>
          <w:rFonts w:ascii="HG丸ｺﾞｼｯｸM-PRO" w:eastAsia="HG丸ｺﾞｼｯｸM-PRO" w:hint="eastAsia"/>
          <w:szCs w:val="21"/>
        </w:rPr>
        <w:t>の現状を把握</w:t>
      </w:r>
      <w:r w:rsidR="00A529D0" w:rsidRPr="00966A1D">
        <w:rPr>
          <w:rFonts w:ascii="HG丸ｺﾞｼｯｸM-PRO" w:eastAsia="HG丸ｺﾞｼｯｸM-PRO" w:hint="eastAsia"/>
          <w:szCs w:val="21"/>
        </w:rPr>
        <w:t>し</w:t>
      </w:r>
      <w:r w:rsidR="007B1C24" w:rsidRPr="00966A1D">
        <w:rPr>
          <w:rFonts w:ascii="HG丸ｺﾞｼｯｸM-PRO" w:eastAsia="HG丸ｺﾞｼｯｸM-PRO" w:hint="eastAsia"/>
          <w:szCs w:val="21"/>
        </w:rPr>
        <w:t>、</w:t>
      </w:r>
      <w:r w:rsidR="00C50AAA" w:rsidRPr="00966A1D">
        <w:rPr>
          <w:rFonts w:ascii="HG丸ｺﾞｼｯｸM-PRO" w:eastAsia="HG丸ｺﾞｼｯｸM-PRO" w:hint="eastAsia"/>
          <w:szCs w:val="21"/>
        </w:rPr>
        <w:t>不整脈診療におけ</w:t>
      </w:r>
      <w:r w:rsidR="004F0590" w:rsidRPr="00966A1D">
        <w:rPr>
          <w:rFonts w:ascii="HG丸ｺﾞｼｯｸM-PRO" w:eastAsia="HG丸ｺﾞｼｯｸM-PRO" w:hint="eastAsia"/>
          <w:szCs w:val="21"/>
        </w:rPr>
        <w:t>る</w:t>
      </w:r>
      <w:r w:rsidR="004F0590" w:rsidRPr="00966A1D">
        <w:rPr>
          <w:rFonts w:ascii="HG丸ｺﾞｼｯｸM-PRO" w:eastAsia="HG丸ｺﾞｼｯｸM-PRO"/>
          <w:szCs w:val="21"/>
        </w:rPr>
        <w:t>CIEDs</w:t>
      </w:r>
      <w:r w:rsidR="00AA737B" w:rsidRPr="00966A1D">
        <w:rPr>
          <w:rFonts w:ascii="HG丸ｺﾞｼｯｸM-PRO" w:eastAsia="HG丸ｺﾞｼｯｸM-PRO" w:hint="eastAsia"/>
          <w:szCs w:val="21"/>
        </w:rPr>
        <w:t>治療</w:t>
      </w:r>
      <w:r w:rsidR="00C50AAA" w:rsidRPr="00966A1D">
        <w:rPr>
          <w:rFonts w:ascii="HG丸ｺﾞｼｯｸM-PRO" w:eastAsia="HG丸ｺﾞｼｯｸM-PRO" w:hint="eastAsia"/>
          <w:szCs w:val="21"/>
        </w:rPr>
        <w:t>の有効性・有益性・安全性</w:t>
      </w:r>
      <w:r w:rsidR="00B42F19" w:rsidRPr="00966A1D">
        <w:rPr>
          <w:rFonts w:ascii="HG丸ｺﾞｼｯｸM-PRO" w:eastAsia="HG丸ｺﾞｼｯｸM-PRO" w:hint="eastAsia"/>
          <w:szCs w:val="21"/>
        </w:rPr>
        <w:t>・</w:t>
      </w:r>
      <w:r w:rsidR="00C50AAA" w:rsidRPr="00966A1D">
        <w:rPr>
          <w:rFonts w:ascii="HG丸ｺﾞｼｯｸM-PRO" w:eastAsia="HG丸ｺﾞｼｯｸM-PRO" w:hint="eastAsia"/>
          <w:szCs w:val="21"/>
        </w:rPr>
        <w:t>リスク</w:t>
      </w:r>
      <w:r w:rsidR="00B42F19" w:rsidRPr="00966A1D">
        <w:rPr>
          <w:rFonts w:ascii="HG丸ｺﾞｼｯｸM-PRO" w:eastAsia="HG丸ｺﾞｼｯｸM-PRO" w:hint="eastAsia"/>
          <w:szCs w:val="21"/>
        </w:rPr>
        <w:t>及び</w:t>
      </w:r>
      <w:r w:rsidR="00C50AAA" w:rsidRPr="00966A1D">
        <w:rPr>
          <w:rFonts w:ascii="HG丸ｺﾞｼｯｸM-PRO" w:eastAsia="HG丸ｺﾞｼｯｸM-PRO" w:hint="eastAsia"/>
          <w:szCs w:val="21"/>
        </w:rPr>
        <w:t>を明らか</w:t>
      </w:r>
      <w:r w:rsidR="00A529D0" w:rsidRPr="00966A1D">
        <w:rPr>
          <w:rFonts w:ascii="HG丸ｺﾞｼｯｸM-PRO" w:eastAsia="HG丸ｺﾞｼｯｸM-PRO" w:hint="eastAsia"/>
          <w:szCs w:val="21"/>
        </w:rPr>
        <w:t>に</w:t>
      </w:r>
      <w:r w:rsidR="001A46F5" w:rsidRPr="00966A1D">
        <w:rPr>
          <w:rFonts w:ascii="HG丸ｺﾞｼｯｸM-PRO" w:eastAsia="HG丸ｺﾞｼｯｸM-PRO" w:hint="eastAsia"/>
          <w:szCs w:val="21"/>
        </w:rPr>
        <w:t>し、本邦の</w:t>
      </w:r>
      <w:r w:rsidR="00527A05" w:rsidRPr="00966A1D">
        <w:rPr>
          <w:rFonts w:ascii="HG丸ｺﾞｼｯｸM-PRO" w:eastAsia="HG丸ｺﾞｼｯｸM-PRO"/>
          <w:szCs w:val="21"/>
        </w:rPr>
        <w:t>CIEDs</w:t>
      </w:r>
      <w:r w:rsidR="001A46F5" w:rsidRPr="00966A1D">
        <w:rPr>
          <w:rFonts w:ascii="HG丸ｺﾞｼｯｸM-PRO" w:eastAsia="HG丸ｺﾞｼｯｸM-PRO" w:hint="eastAsia"/>
          <w:szCs w:val="21"/>
        </w:rPr>
        <w:t>植込み基準の適性を検討</w:t>
      </w:r>
      <w:r w:rsidR="00A529D0" w:rsidRPr="00966A1D">
        <w:rPr>
          <w:rFonts w:ascii="HG丸ｺﾞｼｯｸM-PRO" w:eastAsia="HG丸ｺﾞｼｯｸM-PRO" w:hint="eastAsia"/>
          <w:szCs w:val="21"/>
        </w:rPr>
        <w:t>すること</w:t>
      </w:r>
      <w:r w:rsidR="007B1C24" w:rsidRPr="00966A1D">
        <w:rPr>
          <w:rFonts w:ascii="HG丸ｺﾞｼｯｸM-PRO" w:eastAsia="HG丸ｺﾞｼｯｸM-PRO" w:hint="eastAsia"/>
          <w:szCs w:val="21"/>
        </w:rPr>
        <w:t>です</w:t>
      </w:r>
      <w:r w:rsidR="00C50AAA" w:rsidRPr="00966A1D">
        <w:rPr>
          <w:rFonts w:ascii="HG丸ｺﾞｼｯｸM-PRO" w:eastAsia="HG丸ｺﾞｼｯｸM-PRO" w:hint="eastAsia"/>
          <w:szCs w:val="21"/>
        </w:rPr>
        <w:t>。本研究の成果は、</w:t>
      </w:r>
      <w:r w:rsidR="001A46F5" w:rsidRPr="00966A1D">
        <w:rPr>
          <w:rFonts w:ascii="HG丸ｺﾞｼｯｸM-PRO" w:eastAsia="HG丸ｺﾞｼｯｸM-PRO" w:hint="eastAsia"/>
          <w:szCs w:val="21"/>
        </w:rPr>
        <w:t>本邦における</w:t>
      </w:r>
      <w:r w:rsidR="00527A05" w:rsidRPr="00966A1D">
        <w:rPr>
          <w:rFonts w:ascii="HG丸ｺﾞｼｯｸM-PRO" w:eastAsia="HG丸ｺﾞｼｯｸM-PRO"/>
          <w:szCs w:val="21"/>
        </w:rPr>
        <w:t>CIEDs</w:t>
      </w:r>
      <w:r w:rsidR="001A46F5" w:rsidRPr="00966A1D">
        <w:rPr>
          <w:rFonts w:ascii="HG丸ｺﾞｼｯｸM-PRO" w:eastAsia="HG丸ｺﾞｼｯｸM-PRO" w:hint="eastAsia"/>
          <w:szCs w:val="21"/>
        </w:rPr>
        <w:t>治療に関する実態を把握することで、今後の本邦における</w:t>
      </w:r>
      <w:r w:rsidR="00527A05" w:rsidRPr="00966A1D">
        <w:rPr>
          <w:rFonts w:ascii="HG丸ｺﾞｼｯｸM-PRO" w:eastAsia="HG丸ｺﾞｼｯｸM-PRO"/>
          <w:szCs w:val="21"/>
        </w:rPr>
        <w:t>CIEDs</w:t>
      </w:r>
      <w:r w:rsidR="001A46F5" w:rsidRPr="00966A1D">
        <w:rPr>
          <w:rFonts w:ascii="HG丸ｺﾞｼｯｸM-PRO" w:eastAsia="HG丸ｺﾞｼｯｸM-PRO" w:hint="eastAsia"/>
          <w:szCs w:val="21"/>
        </w:rPr>
        <w:t>治療の適切な適応、医療資源の活用および国民の健康促進</w:t>
      </w:r>
      <w:r w:rsidR="00C50AAA" w:rsidRPr="00966A1D">
        <w:rPr>
          <w:rFonts w:ascii="HG丸ｺﾞｼｯｸM-PRO" w:eastAsia="HG丸ｺﾞｼｯｸM-PRO" w:hint="eastAsia"/>
          <w:szCs w:val="21"/>
        </w:rPr>
        <w:t>に繋がることが期待されます。</w:t>
      </w:r>
    </w:p>
    <w:p w14:paraId="5ACD9BCB" w14:textId="77777777" w:rsidR="00527A05" w:rsidRPr="00966A1D" w:rsidRDefault="00527A05" w:rsidP="00527A05">
      <w:pPr>
        <w:ind w:firstLineChars="100" w:firstLine="210"/>
        <w:rPr>
          <w:rFonts w:ascii="HG丸ｺﾞｼｯｸM-PRO" w:eastAsia="HG丸ｺﾞｼｯｸM-PRO"/>
          <w:szCs w:val="21"/>
        </w:rPr>
      </w:pPr>
    </w:p>
    <w:p w14:paraId="15AC9B07" w14:textId="260524C0" w:rsidR="00F338D2" w:rsidRPr="00966A1D" w:rsidRDefault="00F338D2" w:rsidP="00F338D2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</w:t>
      </w:r>
      <w:r w:rsidR="00FF487B" w:rsidRPr="00966A1D">
        <w:rPr>
          <w:rFonts w:ascii="HG丸ｺﾞｼｯｸM-PRO" w:eastAsia="HG丸ｺﾞｼｯｸM-PRO" w:hint="eastAsia"/>
          <w:szCs w:val="21"/>
        </w:rPr>
        <w:t>提供する</w:t>
      </w:r>
      <w:r w:rsidR="007F7289" w:rsidRPr="00966A1D">
        <w:rPr>
          <w:rFonts w:ascii="HG丸ｺﾞｼｯｸM-PRO" w:eastAsia="HG丸ｺﾞｼｯｸM-PRO" w:hint="eastAsia"/>
          <w:szCs w:val="21"/>
        </w:rPr>
        <w:t>診療</w:t>
      </w:r>
      <w:r w:rsidR="00F20E98" w:rsidRPr="00966A1D">
        <w:rPr>
          <w:rFonts w:ascii="HG丸ｺﾞｼｯｸM-PRO" w:eastAsia="HG丸ｺﾞｼｯｸM-PRO" w:hint="eastAsia"/>
          <w:szCs w:val="21"/>
        </w:rPr>
        <w:t>情報</w:t>
      </w:r>
      <w:r w:rsidRPr="00966A1D">
        <w:rPr>
          <w:rFonts w:ascii="HG丸ｺﾞｼｯｸM-PRO" w:eastAsia="HG丸ｺﾞｼｯｸM-PRO" w:hint="eastAsia"/>
          <w:szCs w:val="21"/>
        </w:rPr>
        <w:t>】</w:t>
      </w:r>
    </w:p>
    <w:p w14:paraId="56AD9E75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基礎項目</w:t>
      </w:r>
    </w:p>
    <w:p w14:paraId="5DA4C20C" w14:textId="41AE84BE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年齢、性別、植込み施行日、植込みデバイスの種類、植込み術者、植込み目的、対象不整脈、植込み適応、植込みデバイス機種、植込み時のモード、植込みリード、除細動テストの有無、植込み時の合併症</w:t>
      </w:r>
    </w:p>
    <w:p w14:paraId="14B53482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患者背景情報</w:t>
      </w:r>
    </w:p>
    <w:p w14:paraId="06AC1328" w14:textId="16B68CEB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身長、体重、基礎心疾患、冠動脈疾患の有無、冠動脈造影、植込み時までの血行再建術の既往、心房細動</w:t>
      </w:r>
      <w:r w:rsidR="00BE6CDC" w:rsidRPr="00966A1D">
        <w:rPr>
          <w:rFonts w:ascii="HG丸ｺﾞｼｯｸM-PRO" w:eastAsia="HG丸ｺﾞｼｯｸM-PRO" w:hAnsi="HG丸ｺﾞｼｯｸM-PRO"/>
        </w:rPr>
        <w:t>/心房</w:t>
      </w:r>
      <w:r w:rsidRPr="00966A1D">
        <w:rPr>
          <w:rFonts w:ascii="HG丸ｺﾞｼｯｸM-PRO" w:eastAsia="HG丸ｺﾞｼｯｸM-PRO" w:hAnsi="HG丸ｺﾞｼｯｸM-PRO" w:hint="eastAsia"/>
        </w:rPr>
        <w:t>粗動の有無、心疾患以外の疾患、</w:t>
      </w:r>
      <w:r w:rsidR="004B28BD" w:rsidRPr="00966A1D">
        <w:rPr>
          <w:rFonts w:ascii="HG丸ｺﾞｼｯｸM-PRO" w:eastAsia="HG丸ｺﾞｼｯｸM-PRO" w:hAnsi="HG丸ｺﾞｼｯｸM-PRO" w:hint="eastAsia"/>
        </w:rPr>
        <w:t>心機能</w:t>
      </w:r>
      <w:r w:rsidRPr="00966A1D">
        <w:rPr>
          <w:rFonts w:ascii="HG丸ｺﾞｼｯｸM-PRO" w:eastAsia="HG丸ｺﾞｼｯｸM-PRO" w:hAnsi="HG丸ｺﾞｼｯｸM-PRO" w:hint="eastAsia"/>
        </w:rPr>
        <w:t>分類、</w:t>
      </w:r>
      <w:r w:rsidR="00BE6CDC" w:rsidRPr="00966A1D">
        <w:rPr>
          <w:rFonts w:ascii="HG丸ｺﾞｼｯｸM-PRO" w:eastAsia="HG丸ｺﾞｼｯｸM-PRO" w:hAnsi="HG丸ｺﾞｼｯｸM-PRO" w:hint="eastAsia"/>
        </w:rPr>
        <w:t>左室機能、</w:t>
      </w:r>
      <w:r w:rsidRPr="00966A1D">
        <w:rPr>
          <w:rFonts w:ascii="HG丸ｺﾞｼｯｸM-PRO" w:eastAsia="HG丸ｺﾞｼｯｸM-PRO" w:hAnsi="HG丸ｺﾞｼｯｸM-PRO" w:hint="eastAsia"/>
        </w:rPr>
        <w:t>植込み時の心電図・胸部X線、非持続性心室頻拍(</w:t>
      </w:r>
      <w:r w:rsidRPr="00966A1D">
        <w:rPr>
          <w:rFonts w:ascii="HG丸ｺﾞｼｯｸM-PRO" w:eastAsia="HG丸ｺﾞｼｯｸM-PRO" w:hAnsi="HG丸ｺﾞｼｯｸM-PRO"/>
        </w:rPr>
        <w:t>NSVT)</w:t>
      </w:r>
      <w:r w:rsidRPr="00966A1D">
        <w:rPr>
          <w:rFonts w:ascii="HG丸ｺﾞｼｯｸM-PRO" w:eastAsia="HG丸ｺﾞｼｯｸM-PRO" w:hAnsi="HG丸ｺﾞｼｯｸM-PRO" w:hint="eastAsia"/>
        </w:rPr>
        <w:t>の有無、V</w:t>
      </w:r>
      <w:r w:rsidRPr="00966A1D">
        <w:rPr>
          <w:rFonts w:ascii="HG丸ｺﾞｼｯｸM-PRO" w:eastAsia="HG丸ｺﾞｼｯｸM-PRO" w:hAnsi="HG丸ｺﾞｼｯｸM-PRO"/>
        </w:rPr>
        <w:t>T/NSVT</w:t>
      </w:r>
      <w:r w:rsidRPr="00966A1D">
        <w:rPr>
          <w:rFonts w:ascii="HG丸ｺﾞｼｯｸM-PRO" w:eastAsia="HG丸ｺﾞｼｯｸM-PRO" w:hAnsi="HG丸ｺﾞｼｯｸM-PRO" w:hint="eastAsia"/>
        </w:rPr>
        <w:t>に対する治療の既往、</w:t>
      </w:r>
      <w:r w:rsidR="00BE6CDC" w:rsidRPr="00966A1D">
        <w:rPr>
          <w:rFonts w:ascii="HG丸ｺﾞｼｯｸM-PRO" w:eastAsia="HG丸ｺﾞｼｯｸM-PRO" w:hAnsi="HG丸ｺﾞｼｯｸM-PRO"/>
        </w:rPr>
        <w:lastRenderedPageBreak/>
        <w:t>Dys-synchrony</w:t>
      </w:r>
      <w:r w:rsidRPr="00966A1D">
        <w:rPr>
          <w:rFonts w:ascii="HG丸ｺﾞｼｯｸM-PRO" w:eastAsia="HG丸ｺﾞｼｯｸM-PRO" w:hAnsi="HG丸ｺﾞｼｯｸM-PRO" w:hint="eastAsia"/>
        </w:rPr>
        <w:t>、加算平均心電図、T</w:t>
      </w:r>
      <w:r w:rsidRPr="00966A1D">
        <w:rPr>
          <w:rFonts w:ascii="HG丸ｺﾞｼｯｸM-PRO" w:eastAsia="HG丸ｺﾞｼｯｸM-PRO" w:hAnsi="HG丸ｺﾞｼｯｸM-PRO"/>
        </w:rPr>
        <w:t>WA</w:t>
      </w:r>
      <w:r w:rsidRPr="00966A1D">
        <w:rPr>
          <w:rFonts w:ascii="HG丸ｺﾞｼｯｸM-PRO" w:eastAsia="HG丸ｺﾞｼｯｸM-PRO" w:hAnsi="HG丸ｺﾞｼｯｸM-PRO" w:hint="eastAsia"/>
        </w:rPr>
        <w:t>、電気生理学的検査、H</w:t>
      </w:r>
      <w:r w:rsidRPr="00966A1D">
        <w:rPr>
          <w:rFonts w:ascii="HG丸ｺﾞｼｯｸM-PRO" w:eastAsia="HG丸ｺﾞｼｯｸM-PRO" w:hAnsi="HG丸ｺﾞｼｯｸM-PRO"/>
        </w:rPr>
        <w:t>olter</w:t>
      </w:r>
      <w:r w:rsidRPr="00966A1D">
        <w:rPr>
          <w:rFonts w:ascii="HG丸ｺﾞｼｯｸM-PRO" w:eastAsia="HG丸ｺﾞｼｯｸM-PRO" w:hAnsi="HG丸ｺﾞｼｯｸM-PRO" w:hint="eastAsia"/>
        </w:rPr>
        <w:t>心電図</w:t>
      </w:r>
      <w:r w:rsidR="00833951" w:rsidRPr="00966A1D">
        <w:rPr>
          <w:rFonts w:ascii="HG丸ｺﾞｼｯｸM-PRO" w:eastAsia="HG丸ｺﾞｼｯｸM-PRO" w:hAnsi="HG丸ｺﾞｼｯｸM-PRO" w:hint="eastAsia"/>
        </w:rPr>
        <w:t>、</w:t>
      </w:r>
      <w:r w:rsidRPr="00966A1D">
        <w:rPr>
          <w:rFonts w:ascii="HG丸ｺﾞｼｯｸM-PRO" w:eastAsia="HG丸ｺﾞｼｯｸM-PRO" w:hAnsi="HG丸ｺﾞｼｯｸM-PRO" w:hint="eastAsia"/>
        </w:rPr>
        <w:t>血液</w:t>
      </w:r>
      <w:r w:rsidR="00833951" w:rsidRPr="00966A1D">
        <w:rPr>
          <w:rFonts w:ascii="HG丸ｺﾞｼｯｸM-PRO" w:eastAsia="HG丸ｺﾞｼｯｸM-PRO" w:hAnsi="HG丸ｺﾞｼｯｸM-PRO" w:hint="eastAsia"/>
        </w:rPr>
        <w:t>・</w:t>
      </w:r>
      <w:r w:rsidRPr="00966A1D">
        <w:rPr>
          <w:rFonts w:ascii="HG丸ｺﾞｼｯｸM-PRO" w:eastAsia="HG丸ｺﾞｼｯｸM-PRO" w:hAnsi="HG丸ｺﾞｼｯｸM-PRO" w:hint="eastAsia"/>
        </w:rPr>
        <w:t>生化学結果</w:t>
      </w:r>
    </w:p>
    <w:p w14:paraId="1267944A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植込み時の併用薬剤</w:t>
      </w:r>
    </w:p>
    <w:p w14:paraId="2AB09B8C" w14:textId="29ECA2E1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抗不整脈薬、心血管作動薬、抗凝固</w:t>
      </w:r>
      <w:r w:rsidR="00BE6CDC" w:rsidRPr="00966A1D">
        <w:rPr>
          <w:rFonts w:ascii="HG丸ｺﾞｼｯｸM-PRO" w:eastAsia="HG丸ｺﾞｼｯｸM-PRO" w:hAnsi="HG丸ｺﾞｼｯｸM-PRO" w:hint="eastAsia"/>
        </w:rPr>
        <w:t>薬</w:t>
      </w:r>
      <w:r w:rsidRPr="00966A1D">
        <w:rPr>
          <w:rFonts w:ascii="HG丸ｺﾞｼｯｸM-PRO" w:eastAsia="HG丸ｺﾞｼｯｸM-PRO" w:hAnsi="HG丸ｺﾞｼｯｸM-PRO" w:hint="eastAsia"/>
        </w:rPr>
        <w:t>・抗血小板</w:t>
      </w:r>
      <w:r w:rsidR="00BE6CDC" w:rsidRPr="00966A1D">
        <w:rPr>
          <w:rFonts w:ascii="HG丸ｺﾞｼｯｸM-PRO" w:eastAsia="HG丸ｺﾞｼｯｸM-PRO" w:hAnsi="HG丸ｺﾞｼｯｸM-PRO" w:hint="eastAsia"/>
        </w:rPr>
        <w:t>薬</w:t>
      </w:r>
    </w:p>
    <w:p w14:paraId="544C1A55" w14:textId="77777777" w:rsidR="001A46F5" w:rsidRPr="00966A1D" w:rsidRDefault="001A46F5" w:rsidP="001A46F5">
      <w:pPr>
        <w:pStyle w:val="af"/>
        <w:ind w:leftChars="0" w:left="36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○植込み時の状況</w:t>
      </w:r>
    </w:p>
    <w:p w14:paraId="528F188C" w14:textId="52E49FEB" w:rsidR="001A46F5" w:rsidRPr="00966A1D" w:rsidRDefault="001A46F5" w:rsidP="004B28BD">
      <w:pPr>
        <w:ind w:firstLineChars="200" w:firstLine="42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Ansi="HG丸ｺﾞｼｯｸM-PRO" w:hint="eastAsia"/>
        </w:rPr>
        <w:t>着</w:t>
      </w:r>
      <w:r w:rsidR="00135EFD" w:rsidRPr="00966A1D">
        <w:rPr>
          <w:rFonts w:ascii="HG丸ｺﾞｼｯｸM-PRO" w:eastAsia="HG丸ｺﾞｼｯｸM-PRO" w:hAnsi="HG丸ｺﾞｼｯｸM-PRO" w:hint="eastAsia"/>
        </w:rPr>
        <w:t>用</w:t>
      </w:r>
      <w:r w:rsidRPr="00966A1D">
        <w:rPr>
          <w:rFonts w:ascii="HG丸ｺﾞｼｯｸM-PRO" w:eastAsia="HG丸ｺﾞｼｯｸM-PRO" w:hAnsi="HG丸ｺﾞｼｯｸM-PRO" w:hint="eastAsia"/>
        </w:rPr>
        <w:t>型</w:t>
      </w:r>
      <w:r w:rsidR="00135EFD" w:rsidRPr="00966A1D">
        <w:rPr>
          <w:rFonts w:ascii="HG丸ｺﾞｼｯｸM-PRO" w:eastAsia="HG丸ｺﾞｼｯｸM-PRO" w:hAnsi="HG丸ｺﾞｼｯｸM-PRO" w:hint="eastAsia"/>
        </w:rPr>
        <w:t>自動</w:t>
      </w:r>
      <w:r w:rsidRPr="00966A1D">
        <w:rPr>
          <w:rFonts w:ascii="HG丸ｺﾞｼｯｸM-PRO" w:eastAsia="HG丸ｺﾞｼｯｸM-PRO" w:hAnsi="HG丸ｺﾞｼｯｸM-PRO" w:hint="eastAsia"/>
        </w:rPr>
        <w:t>除細動器(</w:t>
      </w:r>
      <w:r w:rsidRPr="00966A1D">
        <w:rPr>
          <w:rFonts w:ascii="HG丸ｺﾞｼｯｸM-PRO" w:eastAsia="HG丸ｺﾞｼｯｸM-PRO" w:hAnsi="HG丸ｺﾞｼｯｸM-PRO"/>
        </w:rPr>
        <w:t>WCD)</w:t>
      </w:r>
      <w:r w:rsidRPr="00966A1D">
        <w:rPr>
          <w:rFonts w:ascii="HG丸ｺﾞｼｯｸM-PRO" w:eastAsia="HG丸ｺﾞｼｯｸM-PRO" w:hAnsi="HG丸ｺﾞｼｯｸM-PRO" w:hint="eastAsia"/>
        </w:rPr>
        <w:t>使用の有無、腎臓透析の有無</w:t>
      </w:r>
    </w:p>
    <w:p w14:paraId="70964B60" w14:textId="304BC1FF" w:rsidR="004B28BD" w:rsidRPr="00966A1D" w:rsidRDefault="004B28BD" w:rsidP="004B28BD">
      <w:pPr>
        <w:tabs>
          <w:tab w:val="left" w:pos="2856"/>
        </w:tabs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　○経過観察項目</w:t>
      </w:r>
      <w:r w:rsidRPr="00966A1D">
        <w:rPr>
          <w:rFonts w:ascii="HG丸ｺﾞｼｯｸM-PRO" w:eastAsia="HG丸ｺﾞｼｯｸM-PRO"/>
          <w:szCs w:val="21"/>
        </w:rPr>
        <w:t>(</w:t>
      </w:r>
      <w:r w:rsidRPr="00966A1D">
        <w:rPr>
          <w:rFonts w:ascii="HG丸ｺﾞｼｯｸM-PRO" w:eastAsia="HG丸ｺﾞｼｯｸM-PRO" w:hint="eastAsia"/>
          <w:szCs w:val="21"/>
        </w:rPr>
        <w:t>1年毎</w:t>
      </w:r>
      <w:r w:rsidRPr="00966A1D">
        <w:rPr>
          <w:rFonts w:ascii="HG丸ｺﾞｼｯｸM-PRO" w:eastAsia="HG丸ｺﾞｼｯｸM-PRO"/>
          <w:szCs w:val="21"/>
        </w:rPr>
        <w:t>)</w:t>
      </w:r>
    </w:p>
    <w:p w14:paraId="2ECB62C9" w14:textId="11F79151" w:rsidR="004B28BD" w:rsidRPr="00966A1D" w:rsidRDefault="004B28BD" w:rsidP="004B28BD">
      <w:pPr>
        <w:ind w:firstLineChars="200" w:firstLine="420"/>
        <w:rPr>
          <w:rFonts w:ascii="HG丸ｺﾞｼｯｸM-PRO" w:eastAsia="HG丸ｺﾞｼｯｸM-PRO" w:hAnsi="HG丸ｺﾞｼｯｸM-PRO"/>
        </w:rPr>
      </w:pPr>
      <w:r w:rsidRPr="00966A1D">
        <w:rPr>
          <w:rFonts w:ascii="HG丸ｺﾞｼｯｸM-PRO" w:eastAsia="HG丸ｺﾞｼｯｸM-PRO" w:hAnsi="HG丸ｺﾞｼｯｸM-PRO" w:hint="eastAsia"/>
        </w:rPr>
        <w:t>イベントの有無、</w:t>
      </w:r>
      <w:r w:rsidR="00F63635" w:rsidRPr="00966A1D">
        <w:rPr>
          <w:rFonts w:ascii="HG丸ｺﾞｼｯｸM-PRO" w:eastAsia="HG丸ｺﾞｼｯｸM-PRO" w:hAnsi="HG丸ｺﾞｼｯｸM-PRO" w:hint="eastAsia"/>
        </w:rPr>
        <w:t>死亡・</w:t>
      </w:r>
      <w:r w:rsidRPr="00966A1D">
        <w:rPr>
          <w:rFonts w:ascii="HG丸ｺﾞｼｯｸM-PRO" w:eastAsia="HG丸ｺﾞｼｯｸM-PRO" w:hAnsi="HG丸ｺﾞｼｯｸM-PRO" w:hint="eastAsia"/>
        </w:rPr>
        <w:t>経過観察不能・頻拍治療中止の日付および理由</w:t>
      </w:r>
    </w:p>
    <w:p w14:paraId="642859B8" w14:textId="1531E26B" w:rsidR="00D063C1" w:rsidRPr="00966A1D" w:rsidRDefault="00CD376B" w:rsidP="00D063C1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</w:t>
      </w:r>
      <w:r w:rsidR="00DE6860" w:rsidRPr="00966A1D">
        <w:rPr>
          <w:rFonts w:ascii="HG丸ｺﾞｼｯｸM-PRO" w:eastAsia="HG丸ｺﾞｼｯｸM-PRO" w:hint="eastAsia"/>
          <w:szCs w:val="21"/>
        </w:rPr>
        <w:t>診療情報</w:t>
      </w:r>
      <w:r w:rsidR="00567467" w:rsidRPr="00966A1D">
        <w:rPr>
          <w:rFonts w:ascii="HG丸ｺﾞｼｯｸM-PRO" w:eastAsia="HG丸ｺﾞｼｯｸM-PRO" w:hint="eastAsia"/>
          <w:szCs w:val="21"/>
        </w:rPr>
        <w:t>の</w:t>
      </w:r>
      <w:r w:rsidR="00DE6860" w:rsidRPr="00966A1D">
        <w:rPr>
          <w:rFonts w:ascii="HG丸ｺﾞｼｯｸM-PRO" w:eastAsia="HG丸ｺﾞｼｯｸM-PRO" w:hint="eastAsia"/>
          <w:szCs w:val="21"/>
        </w:rPr>
        <w:t>提供先および</w:t>
      </w:r>
      <w:r w:rsidRPr="00966A1D">
        <w:rPr>
          <w:rFonts w:ascii="HG丸ｺﾞｼｯｸM-PRO" w:eastAsia="HG丸ｺﾞｼｯｸM-PRO" w:hint="eastAsia"/>
          <w:szCs w:val="21"/>
        </w:rPr>
        <w:t>提供</w:t>
      </w:r>
      <w:r w:rsidR="00DE6860" w:rsidRPr="00966A1D">
        <w:rPr>
          <w:rFonts w:ascii="HG丸ｺﾞｼｯｸM-PRO" w:eastAsia="HG丸ｺﾞｼｯｸM-PRO" w:hint="eastAsia"/>
          <w:szCs w:val="21"/>
        </w:rPr>
        <w:t>方法</w:t>
      </w:r>
      <w:r w:rsidRPr="00966A1D">
        <w:rPr>
          <w:rFonts w:ascii="HG丸ｺﾞｼｯｸM-PRO" w:eastAsia="HG丸ｺﾞｼｯｸM-PRO" w:hint="eastAsia"/>
          <w:szCs w:val="21"/>
        </w:rPr>
        <w:t>】</w:t>
      </w:r>
    </w:p>
    <w:p w14:paraId="7B06DB74" w14:textId="32283463" w:rsidR="00CD376B" w:rsidRPr="00966A1D" w:rsidRDefault="00C526D4" w:rsidP="00866FB4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上記の</w:t>
      </w:r>
      <w:r w:rsidR="008F14D5" w:rsidRPr="00966A1D">
        <w:rPr>
          <w:rFonts w:ascii="HG丸ｺﾞｼｯｸM-PRO" w:eastAsia="HG丸ｺﾞｼｯｸM-PRO" w:hint="eastAsia"/>
          <w:szCs w:val="21"/>
        </w:rPr>
        <w:t>診療</w:t>
      </w:r>
      <w:r w:rsidRPr="00966A1D">
        <w:rPr>
          <w:rFonts w:ascii="HG丸ｺﾞｼｯｸM-PRO" w:eastAsia="HG丸ｺﾞｼｯｸM-PRO" w:hint="eastAsia"/>
          <w:szCs w:val="21"/>
        </w:rPr>
        <w:t>情報を、</w:t>
      </w:r>
      <w:r w:rsidR="00FF487B" w:rsidRPr="00966A1D">
        <w:rPr>
          <w:rFonts w:ascii="HG丸ｺﾞｼｯｸM-PRO" w:eastAsia="HG丸ｺﾞｼｯｸM-PRO" w:hint="eastAsia"/>
          <w:szCs w:val="21"/>
        </w:rPr>
        <w:t>研究の目的のため</w:t>
      </w:r>
      <w:r w:rsidRPr="00966A1D">
        <w:rPr>
          <w:rFonts w:ascii="HG丸ｺﾞｼｯｸM-PRO" w:eastAsia="HG丸ｺﾞｼｯｸM-PRO" w:hint="eastAsia"/>
          <w:szCs w:val="21"/>
        </w:rPr>
        <w:t>次の研究</w:t>
      </w:r>
      <w:r w:rsidR="007E5DB9" w:rsidRPr="00966A1D">
        <w:rPr>
          <w:rFonts w:ascii="HG丸ｺﾞｼｯｸM-PRO" w:eastAsia="HG丸ｺﾞｼｯｸM-PRO" w:hint="eastAsia"/>
          <w:szCs w:val="21"/>
        </w:rPr>
        <w:t>機関</w:t>
      </w:r>
      <w:r w:rsidRPr="00966A1D">
        <w:rPr>
          <w:rFonts w:ascii="HG丸ｺﾞｼｯｸM-PRO" w:eastAsia="HG丸ｺﾞｼｯｸM-PRO" w:hint="eastAsia"/>
          <w:szCs w:val="21"/>
        </w:rPr>
        <w:t>に提供し</w:t>
      </w:r>
      <w:r w:rsidR="00FF487B" w:rsidRPr="00966A1D">
        <w:rPr>
          <w:rFonts w:ascii="HG丸ｺﾞｼｯｸM-PRO" w:eastAsia="HG丸ｺﾞｼｯｸM-PRO" w:hint="eastAsia"/>
          <w:szCs w:val="21"/>
        </w:rPr>
        <w:t>ます</w:t>
      </w:r>
      <w:r w:rsidRPr="00966A1D">
        <w:rPr>
          <w:rFonts w:ascii="HG丸ｺﾞｼｯｸM-PRO" w:eastAsia="HG丸ｺﾞｼｯｸM-PRO" w:hint="eastAsia"/>
          <w:szCs w:val="21"/>
        </w:rPr>
        <w:t>。</w:t>
      </w:r>
    </w:p>
    <w:p w14:paraId="5190CBF7" w14:textId="49F776C4" w:rsidR="007E5297" w:rsidRPr="00966A1D" w:rsidRDefault="00567467" w:rsidP="0056746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・</w:t>
      </w:r>
      <w:r w:rsidR="007E5297" w:rsidRPr="00966A1D">
        <w:rPr>
          <w:rFonts w:ascii="HG丸ｺﾞｼｯｸM-PRO" w:eastAsia="HG丸ｺﾞｼｯｸM-PRO" w:hint="eastAsia"/>
          <w:szCs w:val="21"/>
        </w:rPr>
        <w:t>提供先の研究機関</w:t>
      </w:r>
      <w:r w:rsidR="00525C97" w:rsidRPr="00966A1D">
        <w:rPr>
          <w:rFonts w:ascii="HG丸ｺﾞｼｯｸM-PRO" w:eastAsia="HG丸ｺﾞｼｯｸM-PRO" w:hint="eastAsia"/>
          <w:szCs w:val="21"/>
        </w:rPr>
        <w:t>および</w:t>
      </w:r>
      <w:r w:rsidR="00CA38AE" w:rsidRPr="00966A1D">
        <w:rPr>
          <w:rFonts w:ascii="HG丸ｺﾞｼｯｸM-PRO" w:eastAsia="HG丸ｺﾞｼｯｸM-PRO" w:hint="eastAsia"/>
          <w:szCs w:val="21"/>
        </w:rPr>
        <w:t>管理</w:t>
      </w:r>
      <w:r w:rsidR="00525C97" w:rsidRPr="00966A1D">
        <w:rPr>
          <w:rFonts w:ascii="HG丸ｺﾞｼｯｸM-PRO" w:eastAsia="HG丸ｺﾞｼｯｸM-PRO" w:hint="eastAsia"/>
          <w:szCs w:val="21"/>
        </w:rPr>
        <w:t>責任者</w:t>
      </w:r>
    </w:p>
    <w:p w14:paraId="537D1013" w14:textId="27D7DEC7" w:rsidR="00525C97" w:rsidRPr="00966A1D" w:rsidRDefault="007E5297" w:rsidP="007E5297">
      <w:pPr>
        <w:tabs>
          <w:tab w:val="left" w:pos="1700"/>
          <w:tab w:val="left" w:pos="2160"/>
          <w:tab w:val="left" w:pos="3170"/>
          <w:tab w:val="left" w:pos="5760"/>
          <w:tab w:val="left" w:pos="6005"/>
        </w:tabs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4B28BD" w:rsidRPr="00966A1D">
        <w:rPr>
          <w:rFonts w:ascii="HG丸ｺﾞｼｯｸM-PRO" w:eastAsia="HG丸ｺﾞｼｯｸM-PRO" w:hint="eastAsia"/>
          <w:szCs w:val="21"/>
        </w:rPr>
        <w:t>一般社団法人 日本不整脈心電学会植込み型デバイス委員会登録評価部会</w:t>
      </w:r>
      <w:r w:rsidR="00525C97"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4B28BD" w:rsidRPr="00966A1D">
        <w:rPr>
          <w:rFonts w:ascii="HG丸ｺﾞｼｯｸM-PRO" w:eastAsia="HG丸ｺﾞｼｯｸM-PRO" w:hint="eastAsia"/>
          <w:szCs w:val="21"/>
        </w:rPr>
        <w:t>三橋　武司</w:t>
      </w:r>
    </w:p>
    <w:p w14:paraId="2014EB1D" w14:textId="77777777" w:rsidR="00453EF1" w:rsidRPr="00966A1D" w:rsidRDefault="00453EF1" w:rsidP="007E5297">
      <w:pPr>
        <w:tabs>
          <w:tab w:val="left" w:pos="1700"/>
          <w:tab w:val="left" w:pos="2160"/>
          <w:tab w:val="left" w:pos="3170"/>
          <w:tab w:val="left" w:pos="5760"/>
          <w:tab w:val="left" w:pos="6005"/>
        </w:tabs>
        <w:rPr>
          <w:rFonts w:ascii="HG丸ｺﾞｼｯｸM-PRO" w:eastAsia="HG丸ｺﾞｼｯｸM-PRO"/>
          <w:szCs w:val="21"/>
        </w:rPr>
      </w:pPr>
    </w:p>
    <w:p w14:paraId="53A00C20" w14:textId="5B505821" w:rsidR="00025DFF" w:rsidRPr="00966A1D" w:rsidRDefault="007E5297" w:rsidP="00567467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・</w:t>
      </w:r>
      <w:r w:rsidR="00DE6860" w:rsidRPr="00966A1D">
        <w:rPr>
          <w:rFonts w:ascii="HG丸ｺﾞｼｯｸM-PRO" w:eastAsia="HG丸ｺﾞｼｯｸM-PRO" w:hint="eastAsia"/>
          <w:szCs w:val="21"/>
        </w:rPr>
        <w:t>提供方法</w:t>
      </w:r>
    </w:p>
    <w:p w14:paraId="5CDA67DC" w14:textId="04310FD6" w:rsidR="00567467" w:rsidRPr="00966A1D" w:rsidRDefault="00567467" w:rsidP="00567467">
      <w:pPr>
        <w:ind w:leftChars="100" w:left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本研究で収集した情報を、</w:t>
      </w:r>
      <w:r w:rsidR="00F63635" w:rsidRPr="00966A1D">
        <w:rPr>
          <w:rFonts w:ascii="HG丸ｺﾞｼｯｸM-PRO" w:eastAsia="HG丸ｺﾞｼｯｸM-PRO" w:hAnsi="HG丸ｺﾞｼｯｸM-PRO" w:hint="eastAsia"/>
        </w:rPr>
        <w:t>日本不整脈心電学会ホームページのN</w:t>
      </w:r>
      <w:r w:rsidR="00F63635" w:rsidRPr="00966A1D">
        <w:rPr>
          <w:rFonts w:ascii="HG丸ｺﾞｼｯｸM-PRO" w:eastAsia="HG丸ｺﾞｼｯｸM-PRO" w:hAnsi="HG丸ｺﾞｼｯｸM-PRO"/>
        </w:rPr>
        <w:t>ew JCDTR</w:t>
      </w:r>
      <w:r w:rsidR="00F85B36" w:rsidRPr="00966A1D">
        <w:rPr>
          <w:rFonts w:ascii="HG丸ｺﾞｼｯｸM-PRO" w:eastAsia="HG丸ｺﾞｼｯｸM-PRO" w:hAnsi="HG丸ｺﾞｼｯｸM-PRO"/>
        </w:rPr>
        <w:t>2023</w:t>
      </w:r>
      <w:r w:rsidR="00F63635" w:rsidRPr="00966A1D">
        <w:rPr>
          <w:rFonts w:ascii="HG丸ｺﾞｼｯｸM-PRO" w:eastAsia="HG丸ｺﾞｼｯｸM-PRO" w:hAnsi="HG丸ｺﾞｼｯｸM-PRO" w:hint="eastAsia"/>
        </w:rPr>
        <w:t>症例登録ページ</w:t>
      </w:r>
      <w:r w:rsidRPr="00966A1D">
        <w:rPr>
          <w:rFonts w:ascii="HG丸ｺﾞｼｯｸM-PRO" w:eastAsia="HG丸ｺﾞｼｯｸM-PRO" w:hint="eastAsia"/>
          <w:szCs w:val="21"/>
        </w:rPr>
        <w:t>に入力し、全国規模で行われている「</w:t>
      </w:r>
      <w:r w:rsidR="00F63635" w:rsidRPr="00966A1D">
        <w:rPr>
          <w:rFonts w:ascii="HG丸ｺﾞｼｯｸM-PRO" w:eastAsia="HG丸ｺﾞｼｯｸM-PRO"/>
          <w:szCs w:val="21"/>
        </w:rPr>
        <w:t>New JCDTR</w:t>
      </w:r>
      <w:r w:rsidRPr="00966A1D">
        <w:rPr>
          <w:rFonts w:ascii="HG丸ｺﾞｼｯｸM-PRO" w:eastAsia="HG丸ｺﾞｼｯｸM-PRO" w:hint="eastAsia"/>
          <w:szCs w:val="21"/>
        </w:rPr>
        <w:t xml:space="preserve"> 202</w:t>
      </w:r>
      <w:r w:rsidR="00F63635" w:rsidRPr="00966A1D">
        <w:rPr>
          <w:rFonts w:ascii="HG丸ｺﾞｼｯｸM-PRO" w:eastAsia="HG丸ｺﾞｼｯｸM-PRO"/>
          <w:szCs w:val="21"/>
        </w:rPr>
        <w:t>3</w:t>
      </w:r>
      <w:r w:rsidRPr="00966A1D">
        <w:rPr>
          <w:rFonts w:ascii="HG丸ｺﾞｼｯｸM-PRO" w:eastAsia="HG丸ｺﾞｼｯｸM-PRO" w:hint="eastAsia"/>
          <w:szCs w:val="21"/>
        </w:rPr>
        <w:t>」へ登録いたします。提供する際は、あなたを特定できる情報は記載せず、個人が特定できないように配慮いたします。詳細は、</w:t>
      </w:r>
      <w:bookmarkStart w:id="1" w:name="_Hlk83398863"/>
      <w:r w:rsidRPr="00966A1D">
        <w:rPr>
          <w:rFonts w:ascii="HG丸ｺﾞｼｯｸM-PRO" w:eastAsia="HG丸ｺﾞｼｯｸM-PRO" w:hint="eastAsia"/>
          <w:szCs w:val="21"/>
        </w:rPr>
        <w:t>日本不整脈心電学会ホームページをご覧ください。</w:t>
      </w:r>
    </w:p>
    <w:p w14:paraId="0A4E197C" w14:textId="77777777" w:rsidR="00545034" w:rsidRPr="00966A1D" w:rsidRDefault="00545034" w:rsidP="00567467">
      <w:pPr>
        <w:ind w:leftChars="100" w:left="210"/>
        <w:rPr>
          <w:rFonts w:ascii="HG丸ｺﾞｼｯｸM-PRO" w:eastAsia="HG丸ｺﾞｼｯｸM-PRO"/>
          <w:szCs w:val="21"/>
        </w:rPr>
      </w:pPr>
    </w:p>
    <w:bookmarkEnd w:id="1"/>
    <w:p w14:paraId="41CF3E42" w14:textId="4BD353DA" w:rsidR="00567467" w:rsidRPr="00966A1D" w:rsidRDefault="00D57E48" w:rsidP="00567467">
      <w:pPr>
        <w:jc w:val="center"/>
        <w:rPr>
          <w:rFonts w:ascii="HG丸ｺﾞｼｯｸM-PRO" w:eastAsia="HG丸ｺﾞｼｯｸM-PRO"/>
          <w:szCs w:val="21"/>
        </w:rPr>
      </w:pPr>
      <w:r w:rsidRPr="00966A1D">
        <w:t>https://new.jhrs.or.jp/case-registry/</w:t>
      </w:r>
    </w:p>
    <w:p w14:paraId="01695F87" w14:textId="77777777" w:rsidR="00D66DEB" w:rsidRPr="00966A1D" w:rsidRDefault="00D66DEB" w:rsidP="00F20E98">
      <w:pPr>
        <w:rPr>
          <w:rFonts w:ascii="HG丸ｺﾞｼｯｸM-PRO" w:eastAsia="HG丸ｺﾞｼｯｸM-PRO"/>
          <w:szCs w:val="21"/>
        </w:rPr>
      </w:pPr>
    </w:p>
    <w:p w14:paraId="3DFDFE8B" w14:textId="6AA44329" w:rsidR="000E4A97" w:rsidRPr="00966A1D" w:rsidRDefault="000E4A97" w:rsidP="00F20E98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期間】</w:t>
      </w:r>
      <w:r w:rsidR="00857FEA" w:rsidRPr="00966A1D">
        <w:rPr>
          <w:rFonts w:ascii="HG丸ｺﾞｼｯｸM-PRO" w:eastAsia="HG丸ｺﾞｼｯｸM-PRO" w:hint="eastAsia"/>
          <w:szCs w:val="21"/>
        </w:rPr>
        <w:t>研究許可日</w:t>
      </w:r>
      <w:r w:rsidRPr="00966A1D">
        <w:rPr>
          <w:rFonts w:ascii="HG丸ｺﾞｼｯｸM-PRO" w:eastAsia="HG丸ｺﾞｼｯｸM-PRO" w:hint="eastAsia"/>
          <w:szCs w:val="21"/>
        </w:rPr>
        <w:t>より</w:t>
      </w:r>
      <w:r w:rsidR="00567467" w:rsidRPr="00966A1D">
        <w:rPr>
          <w:rFonts w:ascii="HG丸ｺﾞｼｯｸM-PRO" w:eastAsia="HG丸ｺﾞｼｯｸM-PRO" w:hint="eastAsia"/>
          <w:szCs w:val="21"/>
        </w:rPr>
        <w:t>20</w:t>
      </w:r>
      <w:r w:rsidR="00F63635" w:rsidRPr="00966A1D">
        <w:rPr>
          <w:rFonts w:ascii="HG丸ｺﾞｼｯｸM-PRO" w:eastAsia="HG丸ｺﾞｼｯｸM-PRO"/>
          <w:szCs w:val="21"/>
        </w:rPr>
        <w:t>28</w:t>
      </w:r>
      <w:r w:rsidR="00567467" w:rsidRPr="00966A1D">
        <w:rPr>
          <w:rFonts w:ascii="HG丸ｺﾞｼｯｸM-PRO" w:eastAsia="HG丸ｺﾞｼｯｸM-PRO" w:hint="eastAsia"/>
          <w:szCs w:val="21"/>
        </w:rPr>
        <w:t>年3月31日（予定）</w:t>
      </w:r>
    </w:p>
    <w:p w14:paraId="541AE8F2" w14:textId="6E687C3E" w:rsidR="006910F7" w:rsidRPr="00966A1D" w:rsidRDefault="006910F7" w:rsidP="00F20E98">
      <w:pPr>
        <w:rPr>
          <w:rFonts w:ascii="HG丸ｺﾞｼｯｸM-PRO" w:eastAsia="HG丸ｺﾞｼｯｸM-PRO"/>
          <w:szCs w:val="21"/>
        </w:rPr>
      </w:pPr>
    </w:p>
    <w:p w14:paraId="158E74E1" w14:textId="77777777" w:rsidR="0007299D" w:rsidRPr="00966A1D" w:rsidRDefault="0007299D" w:rsidP="0007299D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研究の実施体制】</w:t>
      </w:r>
    </w:p>
    <w:p w14:paraId="7E6A1001" w14:textId="741CC9F6" w:rsidR="00552194" w:rsidRPr="00966A1D" w:rsidRDefault="00DA257C" w:rsidP="000E599D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●</w:t>
      </w:r>
      <w:r w:rsidR="00BA2E30" w:rsidRPr="00966A1D">
        <w:rPr>
          <w:rFonts w:ascii="HG丸ｺﾞｼｯｸM-PRO" w:eastAsia="HG丸ｺﾞｼｯｸM-PRO" w:hint="eastAsia"/>
          <w:szCs w:val="21"/>
        </w:rPr>
        <w:t>研究代表機関　　一般社団法人 日本不整脈心電学会</w:t>
      </w:r>
    </w:p>
    <w:p w14:paraId="01EB60E4" w14:textId="7B7C9322" w:rsidR="00552194" w:rsidRPr="00966A1D" w:rsidRDefault="005C0828" w:rsidP="005C0828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　　　　　　　　〒102-0073 東京都千代田区九段北4-2-28 NF九段2階　　</w:t>
      </w:r>
    </w:p>
    <w:p w14:paraId="527A1541" w14:textId="366A5F95" w:rsidR="000E599D" w:rsidRPr="00966A1D" w:rsidRDefault="000E3880" w:rsidP="000E599D">
      <w:pPr>
        <w:ind w:firstLineChars="900" w:firstLine="189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研究</w:t>
      </w:r>
      <w:r w:rsidR="00570A9C" w:rsidRPr="00966A1D">
        <w:rPr>
          <w:rFonts w:ascii="HG丸ｺﾞｼｯｸM-PRO" w:eastAsia="HG丸ｺﾞｼｯｸM-PRO" w:hint="eastAsia"/>
          <w:szCs w:val="21"/>
        </w:rPr>
        <w:t>責任</w:t>
      </w:r>
      <w:r w:rsidRPr="00966A1D">
        <w:rPr>
          <w:rFonts w:ascii="HG丸ｺﾞｼｯｸM-PRO" w:eastAsia="HG丸ｺﾞｼｯｸM-PRO" w:hint="eastAsia"/>
          <w:szCs w:val="21"/>
        </w:rPr>
        <w:t>者</w:t>
      </w:r>
      <w:r w:rsidR="000E599D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 xml:space="preserve"> </w:t>
      </w:r>
      <w:r w:rsidR="00F63635" w:rsidRPr="00966A1D">
        <w:rPr>
          <w:rFonts w:ascii="HG丸ｺﾞｼｯｸM-PRO" w:eastAsia="HG丸ｺﾞｼｯｸM-PRO" w:hint="eastAsia"/>
          <w:szCs w:val="21"/>
        </w:rPr>
        <w:t>三橋</w:t>
      </w:r>
      <w:r w:rsidR="00D53494"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F63635" w:rsidRPr="00966A1D">
        <w:rPr>
          <w:rFonts w:ascii="HG丸ｺﾞｼｯｸM-PRO" w:eastAsia="HG丸ｺﾞｼｯｸM-PRO" w:hint="eastAsia"/>
          <w:szCs w:val="21"/>
        </w:rPr>
        <w:t>武司</w:t>
      </w:r>
      <w:r w:rsidR="009F7921" w:rsidRPr="00966A1D">
        <w:rPr>
          <w:rFonts w:ascii="HG丸ｺﾞｼｯｸM-PRO" w:eastAsia="HG丸ｺﾞｼｯｸM-PRO" w:hint="eastAsia"/>
          <w:szCs w:val="21"/>
        </w:rPr>
        <w:t xml:space="preserve">　　　</w:t>
      </w:r>
    </w:p>
    <w:p w14:paraId="70EDA390" w14:textId="77777777" w:rsidR="00F63635" w:rsidRPr="00966A1D" w:rsidRDefault="00DA257C" w:rsidP="000E599D">
      <w:pPr>
        <w:ind w:firstLineChars="900" w:firstLine="189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一般社団法人</w:t>
      </w:r>
      <w:r w:rsidR="00364C32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 xml:space="preserve">日本不整脈心電学会　</w:t>
      </w:r>
    </w:p>
    <w:p w14:paraId="1227005D" w14:textId="67A8D15B" w:rsidR="00DA257C" w:rsidRPr="00966A1D" w:rsidRDefault="00F63635" w:rsidP="00F63635">
      <w:pPr>
        <w:ind w:firstLineChars="900" w:firstLine="189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植込み型デバイス</w:t>
      </w:r>
      <w:r w:rsidR="00DA257C" w:rsidRPr="00966A1D">
        <w:rPr>
          <w:rFonts w:ascii="HG丸ｺﾞｼｯｸM-PRO" w:eastAsia="HG丸ｺﾞｼｯｸM-PRO" w:hint="eastAsia"/>
          <w:szCs w:val="21"/>
        </w:rPr>
        <w:t>委員会</w:t>
      </w:r>
      <w:r w:rsidRPr="00966A1D">
        <w:rPr>
          <w:rFonts w:ascii="HG丸ｺﾞｼｯｸM-PRO" w:eastAsia="HG丸ｺﾞｼｯｸM-PRO" w:hint="eastAsia"/>
          <w:szCs w:val="21"/>
        </w:rPr>
        <w:t>登録評価部会部会長</w:t>
      </w:r>
    </w:p>
    <w:p w14:paraId="7D45B5D7" w14:textId="075CA647" w:rsidR="00DA257C" w:rsidRPr="00966A1D" w:rsidRDefault="00F63635" w:rsidP="009F7921">
      <w:pPr>
        <w:ind w:firstLineChars="950" w:firstLine="1995"/>
        <w:rPr>
          <w:rFonts w:ascii="HG丸ｺﾞｼｯｸM-PRO" w:eastAsia="HG丸ｺﾞｼｯｸM-PRO"/>
          <w:szCs w:val="21"/>
        </w:rPr>
      </w:pPr>
      <w:bookmarkStart w:id="2" w:name="_Hlk83399165"/>
      <w:r w:rsidRPr="00966A1D">
        <w:rPr>
          <w:rFonts w:ascii="HG丸ｺﾞｼｯｸM-PRO" w:eastAsia="HG丸ｺﾞｼｯｸM-PRO" w:hint="eastAsia"/>
          <w:szCs w:val="21"/>
        </w:rPr>
        <w:t>星総合病院</w:t>
      </w:r>
      <w:r w:rsidR="00545034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>循環器内科</w:t>
      </w:r>
      <w:r w:rsidR="00DA257C" w:rsidRPr="00966A1D">
        <w:rPr>
          <w:rFonts w:ascii="HG丸ｺﾞｼｯｸM-PRO" w:eastAsia="HG丸ｺﾞｼｯｸM-PRO" w:hint="eastAsia"/>
          <w:szCs w:val="21"/>
        </w:rPr>
        <w:t>・</w:t>
      </w:r>
      <w:r w:rsidRPr="00966A1D">
        <w:rPr>
          <w:rFonts w:ascii="HG丸ｺﾞｼｯｸM-PRO" w:eastAsia="HG丸ｺﾞｼｯｸM-PRO" w:hint="eastAsia"/>
          <w:szCs w:val="21"/>
        </w:rPr>
        <w:t>部長</w:t>
      </w:r>
    </w:p>
    <w:bookmarkEnd w:id="2"/>
    <w:p w14:paraId="3437D218" w14:textId="14604CA3" w:rsidR="00DA257C" w:rsidRPr="00966A1D" w:rsidRDefault="00DA257C" w:rsidP="00DA257C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●研究事務局</w:t>
      </w:r>
      <w:r w:rsidR="003B1EC2" w:rsidRPr="00966A1D">
        <w:rPr>
          <w:rFonts w:ascii="HG丸ｺﾞｼｯｸM-PRO" w:eastAsia="HG丸ｺﾞｼｯｸM-PRO" w:hint="eastAsia"/>
          <w:szCs w:val="21"/>
        </w:rPr>
        <w:t xml:space="preserve">　　</w:t>
      </w:r>
      <w:r w:rsidR="00204160"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06599F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>一般社団法人</w:t>
      </w:r>
      <w:r w:rsidR="00364C32" w:rsidRPr="00966A1D">
        <w:rPr>
          <w:rFonts w:ascii="HG丸ｺﾞｼｯｸM-PRO" w:eastAsia="HG丸ｺﾞｼｯｸM-PRO" w:hint="eastAsia"/>
          <w:szCs w:val="21"/>
        </w:rPr>
        <w:t xml:space="preserve"> </w:t>
      </w:r>
      <w:r w:rsidRPr="00966A1D">
        <w:rPr>
          <w:rFonts w:ascii="HG丸ｺﾞｼｯｸM-PRO" w:eastAsia="HG丸ｺﾞｼｯｸM-PRO" w:hint="eastAsia"/>
          <w:szCs w:val="21"/>
        </w:rPr>
        <w:t>日本不整脈心電学会</w:t>
      </w:r>
    </w:p>
    <w:p w14:paraId="43503DDB" w14:textId="16A781F9" w:rsidR="00DA257C" w:rsidRPr="00966A1D" w:rsidRDefault="005C0828" w:rsidP="006A4AAE">
      <w:pPr>
        <w:ind w:firstLineChars="950" w:firstLine="1995"/>
        <w:rPr>
          <w:rFonts w:ascii="HG丸ｺﾞｼｯｸM-PRO" w:eastAsia="HG丸ｺﾞｼｯｸM-PRO"/>
          <w:szCs w:val="21"/>
        </w:rPr>
      </w:pPr>
      <w:bookmarkStart w:id="3" w:name="_Hlk88478421"/>
      <w:r w:rsidRPr="00966A1D">
        <w:rPr>
          <w:rFonts w:ascii="HG丸ｺﾞｼｯｸM-PRO" w:eastAsia="HG丸ｺﾞｼｯｸM-PRO" w:hint="eastAsia"/>
          <w:szCs w:val="21"/>
        </w:rPr>
        <w:t>〒102-0073 東京都千代田区九段北4-2-28 NF九段2階</w:t>
      </w:r>
    </w:p>
    <w:p w14:paraId="5DB56E46" w14:textId="5DB1E436" w:rsidR="00290451" w:rsidRPr="00966A1D" w:rsidRDefault="00290451" w:rsidP="00E26E95">
      <w:pPr>
        <w:tabs>
          <w:tab w:val="left" w:pos="1843"/>
        </w:tabs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●</w:t>
      </w:r>
      <w:r w:rsidR="004A555A" w:rsidRPr="00365DFA">
        <w:rPr>
          <w:rFonts w:ascii="HG丸ｺﾞｼｯｸM-PRO" w:eastAsia="HG丸ｺﾞｼｯｸM-PRO" w:hint="eastAsia"/>
          <w:szCs w:val="21"/>
        </w:rPr>
        <w:t>既存試料・情報の提供のみを行う者が所属する機関</w:t>
      </w:r>
      <w:r w:rsidR="004A555A" w:rsidRPr="00E26E95">
        <w:rPr>
          <w:rFonts w:ascii="HG丸ｺﾞｼｯｸM-PRO" w:eastAsia="HG丸ｺﾞｼｯｸM-PRO"/>
          <w:szCs w:val="21"/>
        </w:rPr>
        <w:br/>
      </w:r>
      <w:r w:rsidR="004A555A">
        <w:rPr>
          <w:rFonts w:ascii="HG丸ｺﾞｼｯｸM-PRO" w:eastAsia="HG丸ｺﾞｼｯｸM-PRO"/>
          <w:szCs w:val="21"/>
        </w:rPr>
        <w:tab/>
      </w:r>
      <w:r w:rsidRPr="00966A1D">
        <w:rPr>
          <w:rFonts w:ascii="HG丸ｺﾞｼｯｸM-PRO" w:eastAsia="HG丸ｺﾞｼｯｸM-PRO" w:hint="eastAsia"/>
          <w:szCs w:val="21"/>
        </w:rPr>
        <w:t>全国の</w:t>
      </w:r>
      <w:r w:rsidR="00F63635" w:rsidRPr="00966A1D">
        <w:rPr>
          <w:rFonts w:ascii="HG丸ｺﾞｼｯｸM-PRO" w:eastAsia="HG丸ｺﾞｼｯｸM-PRO" w:hint="eastAsia"/>
          <w:szCs w:val="21"/>
        </w:rPr>
        <w:t>植込み型</w:t>
      </w:r>
      <w:r w:rsidR="00833951" w:rsidRPr="00966A1D">
        <w:rPr>
          <w:rFonts w:ascii="HG丸ｺﾞｼｯｸM-PRO" w:eastAsia="HG丸ｺﾞｼｯｸM-PRO" w:hint="eastAsia"/>
          <w:szCs w:val="21"/>
        </w:rPr>
        <w:t>心臓</w:t>
      </w:r>
      <w:r w:rsidR="00F63635" w:rsidRPr="00966A1D">
        <w:rPr>
          <w:rFonts w:ascii="HG丸ｺﾞｼｯｸM-PRO" w:eastAsia="HG丸ｺﾞｼｯｸM-PRO" w:hint="eastAsia"/>
          <w:szCs w:val="21"/>
        </w:rPr>
        <w:t>電気デバイス</w:t>
      </w:r>
      <w:r w:rsidR="00AD14E9" w:rsidRPr="00966A1D">
        <w:rPr>
          <w:rFonts w:ascii="HG丸ｺﾞｼｯｸM-PRO" w:eastAsia="HG丸ｺﾞｼｯｸM-PRO" w:hint="eastAsia"/>
          <w:szCs w:val="21"/>
        </w:rPr>
        <w:t>治療</w:t>
      </w:r>
      <w:r w:rsidRPr="00966A1D">
        <w:rPr>
          <w:rFonts w:ascii="HG丸ｺﾞｼｯｸM-PRO" w:eastAsia="HG丸ｺﾞｼｯｸM-PRO" w:hint="eastAsia"/>
          <w:szCs w:val="21"/>
        </w:rPr>
        <w:t xml:space="preserve">実施医療機関 </w:t>
      </w:r>
    </w:p>
    <w:bookmarkEnd w:id="3"/>
    <w:p w14:paraId="397340EC" w14:textId="77777777" w:rsidR="0007299D" w:rsidRPr="00966A1D" w:rsidRDefault="0007299D" w:rsidP="00F20E98">
      <w:pPr>
        <w:rPr>
          <w:rFonts w:ascii="HG丸ｺﾞｼｯｸM-PRO" w:eastAsia="HG丸ｺﾞｼｯｸM-PRO"/>
          <w:szCs w:val="21"/>
        </w:rPr>
      </w:pPr>
    </w:p>
    <w:p w14:paraId="27676C93" w14:textId="77777777" w:rsidR="00F20E98" w:rsidRPr="00966A1D" w:rsidRDefault="00F20E98" w:rsidP="00F20E98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個人情報の取り扱い】</w:t>
      </w:r>
    </w:p>
    <w:p w14:paraId="45BD0304" w14:textId="6116E8FA" w:rsidR="000C5A39" w:rsidRPr="00966A1D" w:rsidRDefault="000C5A39" w:rsidP="0007299D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 xml:space="preserve">　</w:t>
      </w:r>
      <w:r w:rsidR="00024128" w:rsidRPr="00966A1D">
        <w:rPr>
          <w:rFonts w:ascii="HG丸ｺﾞｼｯｸM-PRO" w:eastAsia="HG丸ｺﾞｼｯｸM-PRO" w:hint="eastAsia"/>
          <w:szCs w:val="21"/>
        </w:rPr>
        <w:t>あなたの情報を提供する際は</w:t>
      </w:r>
      <w:r w:rsidR="0007299D" w:rsidRPr="00966A1D">
        <w:rPr>
          <w:rFonts w:ascii="HG丸ｺﾞｼｯｸM-PRO" w:eastAsia="HG丸ｺﾞｼｯｸM-PRO" w:hint="eastAsia"/>
          <w:szCs w:val="21"/>
        </w:rPr>
        <w:t>、</w:t>
      </w:r>
      <w:r w:rsidR="00024128" w:rsidRPr="00966A1D">
        <w:rPr>
          <w:rFonts w:ascii="HG丸ｺﾞｼｯｸM-PRO" w:eastAsia="HG丸ｺﾞｼｯｸM-PRO" w:hint="eastAsia"/>
          <w:szCs w:val="21"/>
        </w:rPr>
        <w:t>匿名化</w:t>
      </w:r>
      <w:r w:rsidR="00823FB4" w:rsidRPr="00966A1D">
        <w:rPr>
          <w:rFonts w:ascii="HG丸ｺﾞｼｯｸM-PRO" w:eastAsia="HG丸ｺﾞｼｯｸM-PRO" w:hint="eastAsia"/>
          <w:szCs w:val="21"/>
        </w:rPr>
        <w:t>処理</w:t>
      </w:r>
      <w:r w:rsidR="00024128" w:rsidRPr="00966A1D">
        <w:rPr>
          <w:rFonts w:ascii="HG丸ｺﾞｼｯｸM-PRO" w:eastAsia="HG丸ｺﾞｼｯｸM-PRO" w:hint="eastAsia"/>
          <w:szCs w:val="21"/>
        </w:rPr>
        <w:t>を行い、個人情報が外部に漏れないように厳重に管理いたします。また</w:t>
      </w:r>
      <w:r w:rsidR="00F93D7F" w:rsidRPr="00966A1D">
        <w:rPr>
          <w:rFonts w:ascii="HG丸ｺﾞｼｯｸM-PRO" w:eastAsia="HG丸ｺﾞｼｯｸM-PRO" w:hint="eastAsia"/>
          <w:szCs w:val="21"/>
        </w:rPr>
        <w:t>、</w:t>
      </w:r>
      <w:r w:rsidR="00E171B6" w:rsidRPr="00966A1D">
        <w:rPr>
          <w:rFonts w:ascii="HG丸ｺﾞｼｯｸM-PRO" w:eastAsia="HG丸ｺﾞｼｯｸM-PRO" w:hint="eastAsia"/>
          <w:szCs w:val="21"/>
        </w:rPr>
        <w:t>学会や学術雑誌等で公表</w:t>
      </w:r>
      <w:r w:rsidR="00F93D7F" w:rsidRPr="00966A1D">
        <w:rPr>
          <w:rFonts w:ascii="HG丸ｺﾞｼｯｸM-PRO" w:eastAsia="HG丸ｺﾞｼｯｸM-PRO" w:hint="eastAsia"/>
          <w:szCs w:val="21"/>
        </w:rPr>
        <w:t>する際に</w:t>
      </w:r>
      <w:r w:rsidR="00024128" w:rsidRPr="00966A1D">
        <w:rPr>
          <w:rFonts w:ascii="HG丸ｺﾞｼｯｸM-PRO" w:eastAsia="HG丸ｺﾞｼｯｸM-PRO" w:hint="eastAsia"/>
          <w:szCs w:val="21"/>
        </w:rPr>
        <w:t>も</w:t>
      </w:r>
      <w:r w:rsidR="00F93D7F" w:rsidRPr="00966A1D">
        <w:rPr>
          <w:rFonts w:ascii="HG丸ｺﾞｼｯｸM-PRO" w:eastAsia="HG丸ｺﾞｼｯｸM-PRO" w:hint="eastAsia"/>
          <w:szCs w:val="21"/>
        </w:rPr>
        <w:t>、個人が特定できないような形で使用</w:t>
      </w:r>
      <w:r w:rsidR="00024128" w:rsidRPr="00966A1D">
        <w:rPr>
          <w:rFonts w:ascii="HG丸ｺﾞｼｯｸM-PRO" w:eastAsia="HG丸ｺﾞｼｯｸM-PRO" w:hint="eastAsia"/>
          <w:szCs w:val="21"/>
        </w:rPr>
        <w:t>されます</w:t>
      </w:r>
      <w:r w:rsidR="00E171B6" w:rsidRPr="00966A1D">
        <w:rPr>
          <w:rFonts w:ascii="HG丸ｺﾞｼｯｸM-PRO" w:eastAsia="HG丸ｺﾞｼｯｸM-PRO" w:hint="eastAsia"/>
          <w:szCs w:val="21"/>
        </w:rPr>
        <w:t>。</w:t>
      </w:r>
    </w:p>
    <w:p w14:paraId="5CD14B90" w14:textId="082AF819" w:rsidR="00CA38AE" w:rsidRPr="00966A1D" w:rsidRDefault="00CA38AE" w:rsidP="00CA38AE">
      <w:pPr>
        <w:ind w:firstLineChars="100" w:firstLine="210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lastRenderedPageBreak/>
        <w:t>この研究で得られた情報を将来、</w:t>
      </w:r>
      <w:r w:rsidR="001D1F52" w:rsidRPr="00966A1D">
        <w:rPr>
          <w:rFonts w:ascii="HG丸ｺﾞｼｯｸM-PRO" w:eastAsia="HG丸ｺﾞｼｯｸM-PRO" w:hint="eastAsia"/>
          <w:szCs w:val="21"/>
        </w:rPr>
        <w:t>日本不整脈心電学会会員等が行う研究に</w:t>
      </w:r>
      <w:r w:rsidRPr="00966A1D">
        <w:rPr>
          <w:rFonts w:ascii="HG丸ｺﾞｼｯｸM-PRO" w:eastAsia="HG丸ｺﾞｼｯｸM-PRO" w:hint="eastAsia"/>
          <w:szCs w:val="21"/>
        </w:rPr>
        <w:t>利用</w:t>
      </w:r>
      <w:r w:rsidR="001D1F52" w:rsidRPr="00966A1D">
        <w:rPr>
          <w:rFonts w:ascii="HG丸ｺﾞｼｯｸM-PRO" w:eastAsia="HG丸ｺﾞｼｯｸM-PRO" w:hint="eastAsia"/>
          <w:szCs w:val="21"/>
        </w:rPr>
        <w:t>したり、国内や海外の関連学会のデータベースと連携</w:t>
      </w:r>
      <w:r w:rsidRPr="00966A1D">
        <w:rPr>
          <w:rFonts w:ascii="HG丸ｺﾞｼｯｸM-PRO" w:eastAsia="HG丸ｺﾞｼｯｸM-PRO" w:hint="eastAsia"/>
          <w:szCs w:val="21"/>
        </w:rPr>
        <w:t>する可能性</w:t>
      </w:r>
      <w:r w:rsidR="001D1F52" w:rsidRPr="00966A1D">
        <w:rPr>
          <w:rFonts w:ascii="HG丸ｺﾞｼｯｸM-PRO" w:eastAsia="HG丸ｺﾞｼｯｸM-PRO" w:hint="eastAsia"/>
          <w:szCs w:val="21"/>
        </w:rPr>
        <w:t>があり、</w:t>
      </w:r>
      <w:r w:rsidRPr="00966A1D">
        <w:rPr>
          <w:rFonts w:ascii="HG丸ｺﾞｼｯｸM-PRO" w:eastAsia="HG丸ｺﾞｼｯｸM-PRO" w:hint="eastAsia"/>
          <w:szCs w:val="21"/>
        </w:rPr>
        <w:t>研究計画書を変更する場合があります。その場合は、</w:t>
      </w:r>
      <w:r w:rsidR="00877191" w:rsidRPr="00966A1D">
        <w:rPr>
          <w:rFonts w:ascii="HG丸ｺﾞｼｯｸM-PRO" w:eastAsia="HG丸ｺﾞｼｯｸM-PRO" w:hint="eastAsia"/>
          <w:szCs w:val="21"/>
        </w:rPr>
        <w:t>日本不整脈心電学会</w:t>
      </w:r>
      <w:r w:rsidRPr="00966A1D">
        <w:rPr>
          <w:rFonts w:ascii="HG丸ｺﾞｼｯｸM-PRO" w:eastAsia="HG丸ｺﾞｼｯｸM-PRO" w:hint="eastAsia"/>
          <w:szCs w:val="21"/>
        </w:rPr>
        <w:t>研究倫理審査委員会での審議を経て、研究機関の長の許可を受けて実施されます。</w:t>
      </w:r>
      <w:r w:rsidR="001D1F52" w:rsidRPr="00966A1D">
        <w:rPr>
          <w:rFonts w:ascii="HG丸ｺﾞｼｯｸM-PRO" w:eastAsia="HG丸ｺﾞｼｯｸM-PRO" w:hint="eastAsia"/>
          <w:szCs w:val="21"/>
        </w:rPr>
        <w:t>これらの</w:t>
      </w:r>
      <w:r w:rsidRPr="00966A1D">
        <w:rPr>
          <w:rFonts w:ascii="HG丸ｺﾞｼｯｸM-PRO" w:eastAsia="HG丸ｺﾞｼｯｸM-PRO" w:hint="eastAsia"/>
          <w:szCs w:val="21"/>
        </w:rPr>
        <w:t>利用</w:t>
      </w:r>
      <w:r w:rsidR="001D1F52" w:rsidRPr="00966A1D">
        <w:rPr>
          <w:rFonts w:ascii="HG丸ｺﾞｼｯｸM-PRO" w:eastAsia="HG丸ｺﾞｼｯｸM-PRO" w:hint="eastAsia"/>
          <w:szCs w:val="21"/>
        </w:rPr>
        <w:t>について</w:t>
      </w:r>
      <w:r w:rsidRPr="00966A1D">
        <w:rPr>
          <w:rFonts w:ascii="HG丸ｺﾞｼｯｸM-PRO" w:eastAsia="HG丸ｺﾞｼｯｸM-PRO" w:hint="eastAsia"/>
          <w:szCs w:val="21"/>
        </w:rPr>
        <w:t>文書を公開する場合は、</w:t>
      </w:r>
      <w:r w:rsidR="00F813B1" w:rsidRPr="00966A1D">
        <w:rPr>
          <w:rFonts w:ascii="HG丸ｺﾞｼｯｸM-PRO" w:eastAsia="HG丸ｺﾞｼｯｸM-PRO" w:hint="eastAsia"/>
          <w:szCs w:val="21"/>
        </w:rPr>
        <w:t>日本</w:t>
      </w:r>
      <w:r w:rsidRPr="00966A1D">
        <w:rPr>
          <w:rFonts w:ascii="HG丸ｺﾞｼｯｸM-PRO" w:eastAsia="HG丸ｺﾞｼｯｸM-PRO" w:hint="eastAsia"/>
          <w:szCs w:val="21"/>
        </w:rPr>
        <w:t>不整脈心電学会</w:t>
      </w:r>
      <w:r w:rsidR="009910EE" w:rsidRPr="00966A1D">
        <w:rPr>
          <w:rFonts w:ascii="HG丸ｺﾞｼｯｸM-PRO" w:eastAsia="HG丸ｺﾞｼｯｸM-PRO" w:hint="eastAsia"/>
          <w:szCs w:val="21"/>
        </w:rPr>
        <w:t>ホームページ及び</w:t>
      </w:r>
      <w:r w:rsidR="00F63635" w:rsidRPr="00966A1D">
        <w:rPr>
          <w:rFonts w:ascii="HG丸ｺﾞｼｯｸM-PRO" w:eastAsia="HG丸ｺﾞｼｯｸM-PRO"/>
          <w:szCs w:val="21"/>
        </w:rPr>
        <w:t>New JCDTR</w:t>
      </w:r>
      <w:r w:rsidR="00F85B36" w:rsidRPr="00966A1D">
        <w:rPr>
          <w:rFonts w:ascii="HG丸ｺﾞｼｯｸM-PRO" w:eastAsia="HG丸ｺﾞｼｯｸM-PRO"/>
          <w:szCs w:val="21"/>
        </w:rPr>
        <w:t>2023</w:t>
      </w:r>
      <w:r w:rsidR="009910EE" w:rsidRPr="00966A1D">
        <w:rPr>
          <w:rFonts w:ascii="HG丸ｺﾞｼｯｸM-PRO" w:eastAsia="HG丸ｺﾞｼｯｸM-PRO" w:hint="eastAsia"/>
          <w:szCs w:val="21"/>
        </w:rPr>
        <w:t>ホームページ</w:t>
      </w:r>
      <w:r w:rsidRPr="00966A1D">
        <w:rPr>
          <w:rFonts w:ascii="HG丸ｺﾞｼｯｸM-PRO" w:eastAsia="HG丸ｺﾞｼｯｸM-PRO" w:hint="eastAsia"/>
          <w:szCs w:val="21"/>
        </w:rPr>
        <w:t>に掲載いたします。</w:t>
      </w:r>
    </w:p>
    <w:p w14:paraId="46F4B4C2" w14:textId="644CBAF0" w:rsidR="00CA38AE" w:rsidRPr="00966A1D" w:rsidRDefault="00CA38AE" w:rsidP="0007299D">
      <w:pPr>
        <w:rPr>
          <w:rFonts w:ascii="HG丸ｺﾞｼｯｸM-PRO" w:eastAsia="HG丸ｺﾞｼｯｸM-PRO"/>
          <w:szCs w:val="21"/>
        </w:rPr>
      </w:pPr>
    </w:p>
    <w:p w14:paraId="596D287A" w14:textId="77777777" w:rsidR="00365091" w:rsidRPr="00966A1D" w:rsidRDefault="00365091" w:rsidP="00365091">
      <w:pPr>
        <w:rPr>
          <w:rFonts w:ascii="HG丸ｺﾞｼｯｸM-PRO" w:eastAsia="HG丸ｺﾞｼｯｸM-PRO"/>
          <w:szCs w:val="21"/>
          <w:highlight w:val="green"/>
        </w:rPr>
      </w:pPr>
    </w:p>
    <w:p w14:paraId="387D6FBA" w14:textId="77777777" w:rsidR="00866FB4" w:rsidRPr="00966A1D" w:rsidRDefault="00866FB4" w:rsidP="00866FB4">
      <w:pPr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【当院の問合せ窓口】  ［　施設名　］［　診療科　］［　職名　］　［　担当者名　］</w:t>
      </w:r>
    </w:p>
    <w:p w14:paraId="3F33F8C7" w14:textId="2FBDE9C1" w:rsidR="00866FB4" w:rsidRPr="00966A1D" w:rsidRDefault="00866FB4" w:rsidP="00866FB4">
      <w:pPr>
        <w:jc w:val="center"/>
        <w:rPr>
          <w:rFonts w:ascii="HG丸ｺﾞｼｯｸM-PRO" w:eastAsia="HG丸ｺﾞｼｯｸM-PRO"/>
          <w:szCs w:val="21"/>
        </w:rPr>
      </w:pPr>
      <w:r w:rsidRPr="00966A1D">
        <w:rPr>
          <w:rFonts w:ascii="HG丸ｺﾞｼｯｸM-PRO" w:eastAsia="HG丸ｺﾞｼｯｸM-PRO" w:hint="eastAsia"/>
          <w:szCs w:val="21"/>
        </w:rPr>
        <w:t>電話　［　　　電話番号　　　］</w:t>
      </w:r>
      <w:r w:rsidR="009910EE" w:rsidRPr="00966A1D">
        <w:rPr>
          <w:rFonts w:ascii="HG丸ｺﾞｼｯｸM-PRO" w:eastAsia="HG丸ｺﾞｼｯｸM-PRO" w:hint="eastAsia"/>
          <w:szCs w:val="21"/>
          <w:highlight w:val="yellow"/>
        </w:rPr>
        <w:t>（各施設で記入）</w:t>
      </w:r>
    </w:p>
    <w:p w14:paraId="2D598D1D" w14:textId="77777777" w:rsidR="00E20C8F" w:rsidRPr="00966A1D" w:rsidRDefault="00E20C8F" w:rsidP="000F75F1">
      <w:pPr>
        <w:jc w:val="center"/>
        <w:rPr>
          <w:rFonts w:ascii="HG丸ｺﾞｼｯｸM-PRO" w:eastAsia="HG丸ｺﾞｼｯｸM-PRO"/>
          <w:szCs w:val="21"/>
        </w:rPr>
      </w:pPr>
    </w:p>
    <w:sectPr w:rsidR="00E20C8F" w:rsidRPr="00966A1D" w:rsidSect="000E3880">
      <w:headerReference w:type="default" r:id="rId13"/>
      <w:pgSz w:w="11906" w:h="16838"/>
      <w:pgMar w:top="1418" w:right="1474" w:bottom="1134" w:left="147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735CC" w14:textId="77777777" w:rsidR="0010650A" w:rsidRDefault="0010650A" w:rsidP="009C1B42">
      <w:r>
        <w:separator/>
      </w:r>
    </w:p>
  </w:endnote>
  <w:endnote w:type="continuationSeparator" w:id="0">
    <w:p w14:paraId="5EF026E4" w14:textId="77777777" w:rsidR="0010650A" w:rsidRDefault="0010650A" w:rsidP="009C1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D6FCB" w14:textId="77777777" w:rsidR="0010650A" w:rsidRDefault="0010650A" w:rsidP="009C1B42">
      <w:r>
        <w:separator/>
      </w:r>
    </w:p>
  </w:footnote>
  <w:footnote w:type="continuationSeparator" w:id="0">
    <w:p w14:paraId="426A4C12" w14:textId="77777777" w:rsidR="0010650A" w:rsidRDefault="0010650A" w:rsidP="009C1B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5DA88" w14:textId="77777777" w:rsidR="000E4A97" w:rsidRPr="009C1B42" w:rsidRDefault="000E4A97" w:rsidP="00B07E6D">
    <w:pPr>
      <w:pStyle w:val="a3"/>
      <w:jc w:val="right"/>
      <w:rPr>
        <w:rFonts w:ascii="MS UI Gothic" w:eastAsia="MS UI Gothic" w:hAnsi="MS UI Gothic"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674A"/>
    <w:multiLevelType w:val="hybridMultilevel"/>
    <w:tmpl w:val="72DE27EE"/>
    <w:lvl w:ilvl="0" w:tplc="B7303ED2">
      <w:numFmt w:val="bullet"/>
      <w:lvlText w:val="・"/>
      <w:lvlJc w:val="left"/>
      <w:pPr>
        <w:ind w:left="360" w:hanging="360"/>
      </w:pPr>
      <w:rPr>
        <w:rFonts w:ascii="HGPｺﾞｼｯｸM" w:eastAsia="HGPｺﾞｼｯｸM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D69379C"/>
    <w:multiLevelType w:val="hybridMultilevel"/>
    <w:tmpl w:val="606223DE"/>
    <w:lvl w:ilvl="0" w:tplc="7048D944">
      <w:start w:val="1"/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Batang" w:hint="eastAsia"/>
        <w:color w:val="auto"/>
        <w:lang w:val="en-US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6B258B8"/>
    <w:multiLevelType w:val="hybridMultilevel"/>
    <w:tmpl w:val="87E01A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8773D5B"/>
    <w:multiLevelType w:val="hybridMultilevel"/>
    <w:tmpl w:val="390A7C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59300220">
    <w:abstractNumId w:val="0"/>
  </w:num>
  <w:num w:numId="2" w16cid:durableId="6644619">
    <w:abstractNumId w:val="3"/>
  </w:num>
  <w:num w:numId="3" w16cid:durableId="281502900">
    <w:abstractNumId w:val="2"/>
  </w:num>
  <w:num w:numId="4" w16cid:durableId="221792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strictFirstAndLastChars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A3NTAzNzExtDBW0lEKTi0uzszPAykwqgUAwmHtCSwAAAA="/>
  </w:docVars>
  <w:rsids>
    <w:rsidRoot w:val="00691582"/>
    <w:rsid w:val="00024128"/>
    <w:rsid w:val="00025DFF"/>
    <w:rsid w:val="00032E00"/>
    <w:rsid w:val="00040DB0"/>
    <w:rsid w:val="00047159"/>
    <w:rsid w:val="000538D7"/>
    <w:rsid w:val="00056748"/>
    <w:rsid w:val="0006599F"/>
    <w:rsid w:val="0007299D"/>
    <w:rsid w:val="000750E0"/>
    <w:rsid w:val="00083727"/>
    <w:rsid w:val="00094219"/>
    <w:rsid w:val="0009596A"/>
    <w:rsid w:val="000A22AF"/>
    <w:rsid w:val="000A7056"/>
    <w:rsid w:val="000B1260"/>
    <w:rsid w:val="000B6FF7"/>
    <w:rsid w:val="000B748A"/>
    <w:rsid w:val="000C5A39"/>
    <w:rsid w:val="000D4586"/>
    <w:rsid w:val="000D4D5E"/>
    <w:rsid w:val="000E3880"/>
    <w:rsid w:val="000E4A97"/>
    <w:rsid w:val="000E599D"/>
    <w:rsid w:val="000F4F16"/>
    <w:rsid w:val="000F60D2"/>
    <w:rsid w:val="000F68BF"/>
    <w:rsid w:val="000F75F1"/>
    <w:rsid w:val="0010650A"/>
    <w:rsid w:val="0011734F"/>
    <w:rsid w:val="00127CC0"/>
    <w:rsid w:val="00135EFD"/>
    <w:rsid w:val="001426DC"/>
    <w:rsid w:val="00147A69"/>
    <w:rsid w:val="001534A8"/>
    <w:rsid w:val="00174A1B"/>
    <w:rsid w:val="001A41E0"/>
    <w:rsid w:val="001A46F5"/>
    <w:rsid w:val="001B00D2"/>
    <w:rsid w:val="001B1E85"/>
    <w:rsid w:val="001C0ABC"/>
    <w:rsid w:val="001C2683"/>
    <w:rsid w:val="001D1F52"/>
    <w:rsid w:val="001E042C"/>
    <w:rsid w:val="001E4062"/>
    <w:rsid w:val="001F73A1"/>
    <w:rsid w:val="00201014"/>
    <w:rsid w:val="00204160"/>
    <w:rsid w:val="002140E5"/>
    <w:rsid w:val="00220CCF"/>
    <w:rsid w:val="00222235"/>
    <w:rsid w:val="0022352B"/>
    <w:rsid w:val="00223B37"/>
    <w:rsid w:val="00231405"/>
    <w:rsid w:val="0023476E"/>
    <w:rsid w:val="00234A91"/>
    <w:rsid w:val="002402C1"/>
    <w:rsid w:val="00244E51"/>
    <w:rsid w:val="002472C1"/>
    <w:rsid w:val="00247B76"/>
    <w:rsid w:val="00253DCF"/>
    <w:rsid w:val="00257655"/>
    <w:rsid w:val="00272BE3"/>
    <w:rsid w:val="002748A4"/>
    <w:rsid w:val="00290451"/>
    <w:rsid w:val="00295125"/>
    <w:rsid w:val="002A1F2B"/>
    <w:rsid w:val="002A5A30"/>
    <w:rsid w:val="002A69BC"/>
    <w:rsid w:val="002C0C82"/>
    <w:rsid w:val="002C67D5"/>
    <w:rsid w:val="002D0B36"/>
    <w:rsid w:val="002D7263"/>
    <w:rsid w:val="002E32FF"/>
    <w:rsid w:val="002E7C8B"/>
    <w:rsid w:val="00306B50"/>
    <w:rsid w:val="00312D09"/>
    <w:rsid w:val="003142A3"/>
    <w:rsid w:val="00315CB3"/>
    <w:rsid w:val="00322B49"/>
    <w:rsid w:val="00341790"/>
    <w:rsid w:val="003434E7"/>
    <w:rsid w:val="0034735C"/>
    <w:rsid w:val="00364C32"/>
    <w:rsid w:val="00365091"/>
    <w:rsid w:val="00374235"/>
    <w:rsid w:val="0037611F"/>
    <w:rsid w:val="00383B8D"/>
    <w:rsid w:val="00384366"/>
    <w:rsid w:val="00393B07"/>
    <w:rsid w:val="003A2057"/>
    <w:rsid w:val="003B102A"/>
    <w:rsid w:val="003B1EC2"/>
    <w:rsid w:val="003C5BB7"/>
    <w:rsid w:val="003D11B0"/>
    <w:rsid w:val="003D5BC3"/>
    <w:rsid w:val="003E458C"/>
    <w:rsid w:val="00410359"/>
    <w:rsid w:val="004167FB"/>
    <w:rsid w:val="00416CC8"/>
    <w:rsid w:val="004209DB"/>
    <w:rsid w:val="0042137F"/>
    <w:rsid w:val="004301C2"/>
    <w:rsid w:val="00437089"/>
    <w:rsid w:val="00441E4A"/>
    <w:rsid w:val="004525F3"/>
    <w:rsid w:val="00453EF1"/>
    <w:rsid w:val="00464901"/>
    <w:rsid w:val="004A555A"/>
    <w:rsid w:val="004B28BD"/>
    <w:rsid w:val="004C7ECF"/>
    <w:rsid w:val="004D7F94"/>
    <w:rsid w:val="004F0590"/>
    <w:rsid w:val="004F43BC"/>
    <w:rsid w:val="004F61C3"/>
    <w:rsid w:val="00505ADD"/>
    <w:rsid w:val="00507AEB"/>
    <w:rsid w:val="00522474"/>
    <w:rsid w:val="00525C97"/>
    <w:rsid w:val="00527A05"/>
    <w:rsid w:val="0053138D"/>
    <w:rsid w:val="00542E32"/>
    <w:rsid w:val="005436BD"/>
    <w:rsid w:val="00545034"/>
    <w:rsid w:val="00552194"/>
    <w:rsid w:val="00552862"/>
    <w:rsid w:val="00553CB9"/>
    <w:rsid w:val="0056252A"/>
    <w:rsid w:val="005629B1"/>
    <w:rsid w:val="005661BE"/>
    <w:rsid w:val="005666C9"/>
    <w:rsid w:val="00566840"/>
    <w:rsid w:val="00567467"/>
    <w:rsid w:val="00570A9C"/>
    <w:rsid w:val="00583723"/>
    <w:rsid w:val="00585178"/>
    <w:rsid w:val="005970BE"/>
    <w:rsid w:val="005B0440"/>
    <w:rsid w:val="005C0828"/>
    <w:rsid w:val="005C0FEC"/>
    <w:rsid w:val="005C60B8"/>
    <w:rsid w:val="005E47BC"/>
    <w:rsid w:val="005E64F3"/>
    <w:rsid w:val="00600E2D"/>
    <w:rsid w:val="00603A4B"/>
    <w:rsid w:val="00606729"/>
    <w:rsid w:val="00606E18"/>
    <w:rsid w:val="006108A8"/>
    <w:rsid w:val="00623E9F"/>
    <w:rsid w:val="00626D6A"/>
    <w:rsid w:val="0063272D"/>
    <w:rsid w:val="006366D9"/>
    <w:rsid w:val="00650A27"/>
    <w:rsid w:val="006910F7"/>
    <w:rsid w:val="00691582"/>
    <w:rsid w:val="00692595"/>
    <w:rsid w:val="006A3CCB"/>
    <w:rsid w:val="006A4AAE"/>
    <w:rsid w:val="006B495A"/>
    <w:rsid w:val="006B5305"/>
    <w:rsid w:val="006C7E0A"/>
    <w:rsid w:val="006D0FF4"/>
    <w:rsid w:val="006E2261"/>
    <w:rsid w:val="006F5684"/>
    <w:rsid w:val="006F6135"/>
    <w:rsid w:val="00701683"/>
    <w:rsid w:val="007138AC"/>
    <w:rsid w:val="007218DE"/>
    <w:rsid w:val="0072334E"/>
    <w:rsid w:val="00726AC3"/>
    <w:rsid w:val="00730A30"/>
    <w:rsid w:val="00734857"/>
    <w:rsid w:val="007359DF"/>
    <w:rsid w:val="00740B55"/>
    <w:rsid w:val="00742350"/>
    <w:rsid w:val="007447AF"/>
    <w:rsid w:val="00747FE7"/>
    <w:rsid w:val="0075176E"/>
    <w:rsid w:val="00772316"/>
    <w:rsid w:val="00784DF3"/>
    <w:rsid w:val="007A0A5D"/>
    <w:rsid w:val="007A0D10"/>
    <w:rsid w:val="007A44CF"/>
    <w:rsid w:val="007B1C24"/>
    <w:rsid w:val="007B54A0"/>
    <w:rsid w:val="007C26F6"/>
    <w:rsid w:val="007C2E42"/>
    <w:rsid w:val="007C585F"/>
    <w:rsid w:val="007C5C2B"/>
    <w:rsid w:val="007E1826"/>
    <w:rsid w:val="007E5297"/>
    <w:rsid w:val="007E5DB9"/>
    <w:rsid w:val="007F1395"/>
    <w:rsid w:val="007F50C6"/>
    <w:rsid w:val="007F7289"/>
    <w:rsid w:val="00813AA3"/>
    <w:rsid w:val="008177A3"/>
    <w:rsid w:val="0082079F"/>
    <w:rsid w:val="00821610"/>
    <w:rsid w:val="00823FB4"/>
    <w:rsid w:val="0082657A"/>
    <w:rsid w:val="00827AEE"/>
    <w:rsid w:val="00833951"/>
    <w:rsid w:val="00840124"/>
    <w:rsid w:val="0084114D"/>
    <w:rsid w:val="008468F9"/>
    <w:rsid w:val="00855337"/>
    <w:rsid w:val="00857FEA"/>
    <w:rsid w:val="00864C7B"/>
    <w:rsid w:val="008664A4"/>
    <w:rsid w:val="00866FB4"/>
    <w:rsid w:val="00867BB3"/>
    <w:rsid w:val="00877191"/>
    <w:rsid w:val="0088298C"/>
    <w:rsid w:val="008839CC"/>
    <w:rsid w:val="00883AD4"/>
    <w:rsid w:val="008C0876"/>
    <w:rsid w:val="008C14B7"/>
    <w:rsid w:val="008C771A"/>
    <w:rsid w:val="008E5060"/>
    <w:rsid w:val="008F14D5"/>
    <w:rsid w:val="00912533"/>
    <w:rsid w:val="00914719"/>
    <w:rsid w:val="0092570A"/>
    <w:rsid w:val="0093357F"/>
    <w:rsid w:val="00934E30"/>
    <w:rsid w:val="00934F76"/>
    <w:rsid w:val="00954460"/>
    <w:rsid w:val="00962106"/>
    <w:rsid w:val="00966A1D"/>
    <w:rsid w:val="00966EA9"/>
    <w:rsid w:val="00972509"/>
    <w:rsid w:val="009736BC"/>
    <w:rsid w:val="00976931"/>
    <w:rsid w:val="009846D4"/>
    <w:rsid w:val="00984D68"/>
    <w:rsid w:val="009910EE"/>
    <w:rsid w:val="00991C0F"/>
    <w:rsid w:val="009A48C2"/>
    <w:rsid w:val="009A70C9"/>
    <w:rsid w:val="009B0ED9"/>
    <w:rsid w:val="009B3AEB"/>
    <w:rsid w:val="009B7723"/>
    <w:rsid w:val="009C1B42"/>
    <w:rsid w:val="009C291D"/>
    <w:rsid w:val="009D1AEB"/>
    <w:rsid w:val="009D3127"/>
    <w:rsid w:val="009D70F4"/>
    <w:rsid w:val="009E3CB4"/>
    <w:rsid w:val="009E594D"/>
    <w:rsid w:val="009E71BE"/>
    <w:rsid w:val="009F7921"/>
    <w:rsid w:val="00A075AA"/>
    <w:rsid w:val="00A07A17"/>
    <w:rsid w:val="00A07AF7"/>
    <w:rsid w:val="00A1402D"/>
    <w:rsid w:val="00A151AB"/>
    <w:rsid w:val="00A25B0D"/>
    <w:rsid w:val="00A463C5"/>
    <w:rsid w:val="00A5030C"/>
    <w:rsid w:val="00A529D0"/>
    <w:rsid w:val="00A54B1A"/>
    <w:rsid w:val="00A6654F"/>
    <w:rsid w:val="00A7534A"/>
    <w:rsid w:val="00A86005"/>
    <w:rsid w:val="00A949C2"/>
    <w:rsid w:val="00AA159C"/>
    <w:rsid w:val="00AA1E41"/>
    <w:rsid w:val="00AA70F0"/>
    <w:rsid w:val="00AA737B"/>
    <w:rsid w:val="00AB09E3"/>
    <w:rsid w:val="00AC1E7F"/>
    <w:rsid w:val="00AC6592"/>
    <w:rsid w:val="00AC7424"/>
    <w:rsid w:val="00AD14E9"/>
    <w:rsid w:val="00AD1583"/>
    <w:rsid w:val="00AD5626"/>
    <w:rsid w:val="00AD7911"/>
    <w:rsid w:val="00AF1539"/>
    <w:rsid w:val="00B07E6D"/>
    <w:rsid w:val="00B10D4A"/>
    <w:rsid w:val="00B42F19"/>
    <w:rsid w:val="00B703B2"/>
    <w:rsid w:val="00B708E8"/>
    <w:rsid w:val="00B76633"/>
    <w:rsid w:val="00B924A8"/>
    <w:rsid w:val="00BA2E30"/>
    <w:rsid w:val="00BA3F04"/>
    <w:rsid w:val="00BB0202"/>
    <w:rsid w:val="00BC22D4"/>
    <w:rsid w:val="00BC23F7"/>
    <w:rsid w:val="00BE545B"/>
    <w:rsid w:val="00BE6CDC"/>
    <w:rsid w:val="00C023F5"/>
    <w:rsid w:val="00C035DE"/>
    <w:rsid w:val="00C061B2"/>
    <w:rsid w:val="00C114EE"/>
    <w:rsid w:val="00C124DD"/>
    <w:rsid w:val="00C17E9A"/>
    <w:rsid w:val="00C25759"/>
    <w:rsid w:val="00C36C51"/>
    <w:rsid w:val="00C444A6"/>
    <w:rsid w:val="00C45FE5"/>
    <w:rsid w:val="00C50AAA"/>
    <w:rsid w:val="00C526D4"/>
    <w:rsid w:val="00C55CB0"/>
    <w:rsid w:val="00C62F60"/>
    <w:rsid w:val="00C66F8B"/>
    <w:rsid w:val="00C753BC"/>
    <w:rsid w:val="00C80BF1"/>
    <w:rsid w:val="00CA38AE"/>
    <w:rsid w:val="00CC352A"/>
    <w:rsid w:val="00CD03EF"/>
    <w:rsid w:val="00CD1685"/>
    <w:rsid w:val="00CD2768"/>
    <w:rsid w:val="00CD376B"/>
    <w:rsid w:val="00CD4753"/>
    <w:rsid w:val="00CE089A"/>
    <w:rsid w:val="00CE794A"/>
    <w:rsid w:val="00CF5AA1"/>
    <w:rsid w:val="00D01929"/>
    <w:rsid w:val="00D03EF4"/>
    <w:rsid w:val="00D063C1"/>
    <w:rsid w:val="00D223F1"/>
    <w:rsid w:val="00D23857"/>
    <w:rsid w:val="00D254C8"/>
    <w:rsid w:val="00D33B5B"/>
    <w:rsid w:val="00D3460F"/>
    <w:rsid w:val="00D4640A"/>
    <w:rsid w:val="00D53494"/>
    <w:rsid w:val="00D57E48"/>
    <w:rsid w:val="00D66DEB"/>
    <w:rsid w:val="00D74E71"/>
    <w:rsid w:val="00D76620"/>
    <w:rsid w:val="00D81744"/>
    <w:rsid w:val="00DA257C"/>
    <w:rsid w:val="00DB4482"/>
    <w:rsid w:val="00DB4BF3"/>
    <w:rsid w:val="00DB4DF0"/>
    <w:rsid w:val="00DC32D7"/>
    <w:rsid w:val="00DC4D15"/>
    <w:rsid w:val="00DC6696"/>
    <w:rsid w:val="00DC7E2C"/>
    <w:rsid w:val="00DD1D89"/>
    <w:rsid w:val="00DD4373"/>
    <w:rsid w:val="00DD5DEF"/>
    <w:rsid w:val="00DE6860"/>
    <w:rsid w:val="00E12E89"/>
    <w:rsid w:val="00E16ECD"/>
    <w:rsid w:val="00E171B6"/>
    <w:rsid w:val="00E20C8F"/>
    <w:rsid w:val="00E243AF"/>
    <w:rsid w:val="00E26BC3"/>
    <w:rsid w:val="00E26E95"/>
    <w:rsid w:val="00E3010B"/>
    <w:rsid w:val="00E55A58"/>
    <w:rsid w:val="00E635B0"/>
    <w:rsid w:val="00E67812"/>
    <w:rsid w:val="00E73012"/>
    <w:rsid w:val="00E76D4E"/>
    <w:rsid w:val="00EA4CCA"/>
    <w:rsid w:val="00EA78E3"/>
    <w:rsid w:val="00EB3340"/>
    <w:rsid w:val="00EB61C8"/>
    <w:rsid w:val="00ED103D"/>
    <w:rsid w:val="00ED3200"/>
    <w:rsid w:val="00ED71F1"/>
    <w:rsid w:val="00EE2A53"/>
    <w:rsid w:val="00EE54F5"/>
    <w:rsid w:val="00EF149B"/>
    <w:rsid w:val="00EF45EA"/>
    <w:rsid w:val="00F00964"/>
    <w:rsid w:val="00F035DD"/>
    <w:rsid w:val="00F05EE3"/>
    <w:rsid w:val="00F17635"/>
    <w:rsid w:val="00F20E98"/>
    <w:rsid w:val="00F247D0"/>
    <w:rsid w:val="00F278F4"/>
    <w:rsid w:val="00F27BAB"/>
    <w:rsid w:val="00F30BDB"/>
    <w:rsid w:val="00F338D2"/>
    <w:rsid w:val="00F40DE6"/>
    <w:rsid w:val="00F413DD"/>
    <w:rsid w:val="00F43D1C"/>
    <w:rsid w:val="00F525F2"/>
    <w:rsid w:val="00F63635"/>
    <w:rsid w:val="00F813B1"/>
    <w:rsid w:val="00F81419"/>
    <w:rsid w:val="00F85B36"/>
    <w:rsid w:val="00F867D4"/>
    <w:rsid w:val="00F86999"/>
    <w:rsid w:val="00F93D7F"/>
    <w:rsid w:val="00F94114"/>
    <w:rsid w:val="00F946B3"/>
    <w:rsid w:val="00FB6F9A"/>
    <w:rsid w:val="00FC48AE"/>
    <w:rsid w:val="00FC50E4"/>
    <w:rsid w:val="00FD0AA3"/>
    <w:rsid w:val="00FD1216"/>
    <w:rsid w:val="00FE4DE9"/>
    <w:rsid w:val="00FF0A3D"/>
    <w:rsid w:val="00FF3332"/>
    <w:rsid w:val="00FF487B"/>
    <w:rsid w:val="00FF4E75"/>
    <w:rsid w:val="00FF5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6D6279"/>
  <w15:docId w15:val="{B7CD2F28-65C0-4D3A-820B-2146A6A6D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626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1B42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4">
    <w:name w:val="ヘッダー (文字)"/>
    <w:link w:val="a3"/>
    <w:uiPriority w:val="99"/>
    <w:rsid w:val="009C1B42"/>
    <w:rPr>
      <w:kern w:val="2"/>
      <w:sz w:val="21"/>
      <w:szCs w:val="22"/>
    </w:rPr>
  </w:style>
  <w:style w:type="paragraph" w:styleId="a5">
    <w:name w:val="footer"/>
    <w:basedOn w:val="a"/>
    <w:link w:val="a6"/>
    <w:uiPriority w:val="99"/>
    <w:unhideWhenUsed/>
    <w:rsid w:val="009C1B42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6">
    <w:name w:val="フッター (文字)"/>
    <w:link w:val="a5"/>
    <w:uiPriority w:val="99"/>
    <w:rsid w:val="009C1B42"/>
    <w:rPr>
      <w:kern w:val="2"/>
      <w:sz w:val="21"/>
      <w:szCs w:val="22"/>
    </w:rPr>
  </w:style>
  <w:style w:type="character" w:styleId="a7">
    <w:name w:val="Hyperlink"/>
    <w:uiPriority w:val="99"/>
    <w:unhideWhenUsed/>
    <w:rsid w:val="009736BC"/>
    <w:rPr>
      <w:color w:val="0000FF"/>
      <w:u w:val="single"/>
    </w:rPr>
  </w:style>
  <w:style w:type="paragraph" w:styleId="a8">
    <w:name w:val="Balloon Text"/>
    <w:basedOn w:val="a"/>
    <w:semiHidden/>
    <w:rsid w:val="00F93D7F"/>
    <w:rPr>
      <w:rFonts w:ascii="Arial" w:eastAsia="ＭＳ ゴシック" w:hAnsi="Arial"/>
      <w:sz w:val="18"/>
      <w:szCs w:val="18"/>
    </w:rPr>
  </w:style>
  <w:style w:type="character" w:styleId="a9">
    <w:name w:val="annotation reference"/>
    <w:uiPriority w:val="99"/>
    <w:semiHidden/>
    <w:unhideWhenUsed/>
    <w:rsid w:val="00FD1216"/>
    <w:rPr>
      <w:sz w:val="18"/>
      <w:szCs w:val="18"/>
    </w:rPr>
  </w:style>
  <w:style w:type="paragraph" w:styleId="aa">
    <w:name w:val="annotation text"/>
    <w:basedOn w:val="a"/>
    <w:link w:val="ab"/>
    <w:uiPriority w:val="99"/>
    <w:unhideWhenUsed/>
    <w:rsid w:val="00FD1216"/>
    <w:pPr>
      <w:jc w:val="left"/>
    </w:pPr>
  </w:style>
  <w:style w:type="character" w:customStyle="1" w:styleId="ab">
    <w:name w:val="コメント文字列 (文字)"/>
    <w:link w:val="aa"/>
    <w:uiPriority w:val="99"/>
    <w:rsid w:val="00FD1216"/>
    <w:rPr>
      <w:kern w:val="2"/>
      <w:sz w:val="21"/>
      <w:szCs w:val="22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FD1216"/>
    <w:rPr>
      <w:b/>
      <w:bCs/>
    </w:rPr>
  </w:style>
  <w:style w:type="character" w:customStyle="1" w:styleId="ad">
    <w:name w:val="コメント内容 (文字)"/>
    <w:link w:val="ac"/>
    <w:uiPriority w:val="99"/>
    <w:semiHidden/>
    <w:rsid w:val="00FD1216"/>
    <w:rPr>
      <w:b/>
      <w:bCs/>
      <w:kern w:val="2"/>
      <w:sz w:val="21"/>
      <w:szCs w:val="22"/>
    </w:rPr>
  </w:style>
  <w:style w:type="paragraph" w:styleId="ae">
    <w:name w:val="Revision"/>
    <w:hidden/>
    <w:uiPriority w:val="99"/>
    <w:semiHidden/>
    <w:rsid w:val="000F75F1"/>
    <w:rPr>
      <w:kern w:val="2"/>
      <w:sz w:val="21"/>
      <w:szCs w:val="22"/>
    </w:rPr>
  </w:style>
  <w:style w:type="paragraph" w:styleId="af">
    <w:name w:val="List Paragraph"/>
    <w:basedOn w:val="a"/>
    <w:uiPriority w:val="34"/>
    <w:qFormat/>
    <w:rsid w:val="0007299D"/>
    <w:pPr>
      <w:widowControl/>
      <w:ind w:leftChars="400" w:left="840"/>
      <w:jc w:val="left"/>
    </w:pPr>
    <w:rPr>
      <w:rFonts w:asciiTheme="minorHAnsi" w:eastAsiaTheme="minorEastAsia" w:hAnsiTheme="minorHAnsi" w:cstheme="minorBidi"/>
    </w:rPr>
  </w:style>
  <w:style w:type="character" w:styleId="af0">
    <w:name w:val="Unresolved Mention"/>
    <w:basedOn w:val="a0"/>
    <w:uiPriority w:val="99"/>
    <w:semiHidden/>
    <w:unhideWhenUsed/>
    <w:rsid w:val="00545034"/>
    <w:rPr>
      <w:color w:val="605E5C"/>
      <w:shd w:val="clear" w:color="auto" w:fill="E1DFDD"/>
    </w:rPr>
  </w:style>
  <w:style w:type="character" w:styleId="af1">
    <w:name w:val="FollowedHyperlink"/>
    <w:basedOn w:val="a0"/>
    <w:uiPriority w:val="99"/>
    <w:semiHidden/>
    <w:unhideWhenUsed/>
    <w:rsid w:val="00B42F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FEC44BC06C34D4DBC76967797E54A22" ma:contentTypeVersion="0" ma:contentTypeDescription="新しいドキュメントを作成します。" ma:contentTypeScope="" ma:versionID="0b77f1573fc53830fc43a2b0f8858b88">
  <xsd:schema xmlns:xsd="http://www.w3.org/2001/XMLSchema" xmlns:xs="http://www.w3.org/2001/XMLSchema" xmlns:p="http://schemas.microsoft.com/office/2006/metadata/properties" xmlns:ns2="55171f58-f9ed-48ff-832f-a6e6a9ce0f66" targetNamespace="http://schemas.microsoft.com/office/2006/metadata/properties" ma:root="true" ma:fieldsID="baba38c302511d16ba773407f5684d14" ns2:_="">
    <xsd:import namespace="55171f58-f9ed-48ff-832f-a6e6a9ce0f6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71f58-f9ed-48ff-832f-a6e6a9ce0f6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ドキュメント ID 値" ma:description="このアイテムに割り当てられているドキュメント ID の値です。" ma:internalName="_dlc_DocId" ma:readOnly="true">
      <xsd:simpleType>
        <xsd:restriction base="dms:Text"/>
      </xsd:simpleType>
    </xsd:element>
    <xsd:element name="_dlc_DocIdUrl" ma:index="9" nillable="true" ma:displayName="ドキュメントID:" ma:description="このドキュメントへの常時接続リンクです。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を保持" ma:description="追加時に ID を保持します。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0ACB23-58B5-4999-94E2-DEB88236982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8269396-F2B0-4B5E-9A41-DDE451E9080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FD8D4AF-33D6-4EDB-8918-3876D7E90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2C752C-FE10-4B88-8199-F4BC673C29C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DCD94BB-8E63-4F39-B24B-27C96197C3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171f58-f9ed-48ff-832f-a6e6a9ce0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16E64396-9E05-4043-8102-FA2E59DF48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09</Words>
  <Characters>1763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kitao</dc:creator>
  <cp:lastModifiedBy>JHRS office6</cp:lastModifiedBy>
  <cp:revision>12</cp:revision>
  <cp:lastPrinted>2023-02-13T08:54:00Z</cp:lastPrinted>
  <dcterms:created xsi:type="dcterms:W3CDTF">2023-02-13T08:55:00Z</dcterms:created>
  <dcterms:modified xsi:type="dcterms:W3CDTF">2023-06-0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KARVZJYYYKH4-280-182</vt:lpwstr>
  </property>
  <property fmtid="{D5CDD505-2E9C-101B-9397-08002B2CF9AE}" pid="3" name="_dlc_DocIdItemGuid">
    <vt:lpwstr>88591cab-deda-491e-b344-088b3f921481</vt:lpwstr>
  </property>
  <property fmtid="{D5CDD505-2E9C-101B-9397-08002B2CF9AE}" pid="4" name="_dlc_DocIdUrl">
    <vt:lpwstr>http://sps.mail.ncvc.go.jp/res/fund/_layouts/DocIdRedir.aspx?ID=KARVZJYYYKH4-280-182, KARVZJYYYKH4-280-182</vt:lpwstr>
  </property>
  <property fmtid="{D5CDD505-2E9C-101B-9397-08002B2CF9AE}" pid="5" name="xd_Signature">
    <vt:lpwstr/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_dlc_DocIdPersistId">
    <vt:lpwstr/>
  </property>
  <property fmtid="{D5CDD505-2E9C-101B-9397-08002B2CF9AE}" pid="9" name="Order">
    <vt:lpwstr>18200.0000000000</vt:lpwstr>
  </property>
  <property fmtid="{D5CDD505-2E9C-101B-9397-08002B2CF9AE}" pid="10" name="_SourceUrl">
    <vt:lpwstr/>
  </property>
  <property fmtid="{D5CDD505-2E9C-101B-9397-08002B2CF9AE}" pid="11" name="_SharedFileIndex">
    <vt:lpwstr/>
  </property>
</Properties>
</file>